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18ED4E29" w14:textId="77777777" w:rsidR="00DB4C3E" w:rsidRPr="000D30FC" w:rsidRDefault="00C06E1B" w:rsidP="00C323F9">
      <w:pPr>
        <w:pStyle w:val="Subtitle"/>
        <w:spacing w:line="360" w:lineRule="auto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C06E1B">
        <w:rPr>
          <w:rFonts w:ascii="Arial" w:hAnsi="Arial" w:cs="Arial"/>
          <w:b/>
          <w:bCs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6BBCAC4A" wp14:editId="402A7D48">
            <wp:simplePos x="0" y="0"/>
            <wp:positionH relativeFrom="column">
              <wp:posOffset>4732081</wp:posOffset>
            </wp:positionH>
            <wp:positionV relativeFrom="paragraph">
              <wp:posOffset>32517</wp:posOffset>
            </wp:positionV>
            <wp:extent cx="1343660" cy="1613029"/>
            <wp:effectExtent l="0" t="0" r="0" b="0"/>
            <wp:wrapNone/>
            <wp:docPr id="2" name="Picture 2" descr="G:\Applications and Others\سوالف السيد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Applications and Others\سوالف السيد\phot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01" t="1" r="-1" b="2700"/>
                    <a:stretch/>
                  </pic:blipFill>
                  <pic:spPr bwMode="auto">
                    <a:xfrm>
                      <a:off x="0" y="0"/>
                      <a:ext cx="1352935" cy="162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683" w:rsidRPr="000D30FC">
        <w:rPr>
          <w:rFonts w:ascii="Arial" w:hAnsi="Arial" w:cs="Arial"/>
          <w:b/>
          <w:bCs/>
          <w:i/>
          <w:iCs/>
          <w:sz w:val="18"/>
          <w:szCs w:val="18"/>
        </w:rPr>
        <w:t>Personal Details:</w:t>
      </w:r>
    </w:p>
    <w:p w14:paraId="62DC2CB8" w14:textId="77777777" w:rsidR="00DB4C3E" w:rsidRPr="000D30FC" w:rsidRDefault="00FB6379" w:rsidP="00004448">
      <w:pPr>
        <w:pStyle w:val="Subtitle"/>
        <w:spacing w:line="276" w:lineRule="auto"/>
        <w:ind w:left="1134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Name</w:t>
      </w:r>
      <w:r w:rsidRPr="000D30FC">
        <w:rPr>
          <w:rFonts w:ascii="Arial" w:hAnsi="Arial" w:cs="Arial"/>
          <w:sz w:val="18"/>
          <w:szCs w:val="18"/>
        </w:rPr>
        <w:tab/>
      </w:r>
      <w:r w:rsidRPr="000D30FC">
        <w:rPr>
          <w:rFonts w:ascii="Arial" w:hAnsi="Arial" w:cs="Arial"/>
          <w:sz w:val="18"/>
          <w:szCs w:val="18"/>
        </w:rPr>
        <w:tab/>
      </w:r>
      <w:r w:rsidR="00004448">
        <w:rPr>
          <w:rFonts w:ascii="Arial" w:hAnsi="Arial" w:cs="Arial"/>
          <w:b/>
          <w:bCs/>
          <w:sz w:val="18"/>
          <w:szCs w:val="18"/>
        </w:rPr>
        <w:t>Mohammed Fadil Abbas</w:t>
      </w:r>
      <w:r w:rsidR="00C06E1B" w:rsidRPr="00C06E1B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3AC8708" w14:textId="77777777" w:rsidR="00DB4C3E" w:rsidRPr="000D30FC" w:rsidRDefault="00FC0FF1" w:rsidP="00004448">
      <w:pPr>
        <w:pStyle w:val="Subtitle"/>
        <w:ind w:left="1134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 xml:space="preserve">Date </w:t>
      </w:r>
      <w:r w:rsidR="00ED4127" w:rsidRPr="000D30FC">
        <w:rPr>
          <w:rFonts w:ascii="Arial" w:hAnsi="Arial" w:cs="Arial"/>
          <w:b/>
          <w:bCs/>
          <w:i/>
          <w:iCs/>
          <w:sz w:val="18"/>
          <w:szCs w:val="18"/>
        </w:rPr>
        <w:t>of</w:t>
      </w:r>
      <w:r w:rsidR="00651980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ED4127" w:rsidRPr="000D30FC">
        <w:rPr>
          <w:rFonts w:ascii="Arial" w:hAnsi="Arial" w:cs="Arial"/>
          <w:b/>
          <w:bCs/>
          <w:i/>
          <w:iCs/>
          <w:sz w:val="18"/>
          <w:szCs w:val="18"/>
        </w:rPr>
        <w:t>Birth</w:t>
      </w:r>
      <w:r w:rsidR="0071360E" w:rsidRPr="000D30FC">
        <w:rPr>
          <w:rFonts w:ascii="Arial" w:hAnsi="Arial" w:cs="Arial"/>
          <w:sz w:val="18"/>
          <w:szCs w:val="18"/>
        </w:rPr>
        <w:tab/>
      </w:r>
      <w:r w:rsidR="00004448">
        <w:rPr>
          <w:rFonts w:ascii="Arial" w:hAnsi="Arial" w:cs="Arial"/>
          <w:sz w:val="18"/>
          <w:szCs w:val="18"/>
        </w:rPr>
        <w:t>may18</w:t>
      </w:r>
      <w:r w:rsidR="008079B2" w:rsidRPr="000D30FC">
        <w:rPr>
          <w:rFonts w:ascii="Arial" w:hAnsi="Arial" w:cs="Arial"/>
          <w:sz w:val="18"/>
          <w:szCs w:val="18"/>
        </w:rPr>
        <w:t>,</w:t>
      </w:r>
      <w:r w:rsidR="00ED4127" w:rsidRPr="000D30FC">
        <w:rPr>
          <w:rFonts w:ascii="Arial" w:hAnsi="Arial" w:cs="Arial"/>
          <w:sz w:val="18"/>
          <w:szCs w:val="18"/>
        </w:rPr>
        <w:t xml:space="preserve"> 198</w:t>
      </w:r>
      <w:r w:rsidR="00496669" w:rsidRPr="000D30FC">
        <w:rPr>
          <w:rFonts w:ascii="Arial" w:hAnsi="Arial" w:cs="Arial"/>
          <w:sz w:val="18"/>
          <w:szCs w:val="18"/>
        </w:rPr>
        <w:t>5</w:t>
      </w:r>
    </w:p>
    <w:p w14:paraId="7CC4FEDE" w14:textId="77777777" w:rsidR="00DB4C3E" w:rsidRPr="000D30FC" w:rsidRDefault="00FC0FF1" w:rsidP="0071360E">
      <w:pPr>
        <w:pStyle w:val="Subtitle"/>
        <w:ind w:left="1134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Place of Birth</w:t>
      </w:r>
      <w:r w:rsidR="00C87968" w:rsidRPr="000D30FC">
        <w:rPr>
          <w:rFonts w:ascii="Arial" w:hAnsi="Arial" w:cs="Arial"/>
          <w:sz w:val="18"/>
          <w:szCs w:val="18"/>
        </w:rPr>
        <w:tab/>
      </w:r>
      <w:r w:rsidRPr="000D30FC">
        <w:rPr>
          <w:rFonts w:ascii="Arial" w:hAnsi="Arial" w:cs="Arial"/>
          <w:sz w:val="18"/>
          <w:szCs w:val="18"/>
        </w:rPr>
        <w:t>Baghdad</w:t>
      </w:r>
      <w:r w:rsidR="00ED4127" w:rsidRPr="000D30FC">
        <w:rPr>
          <w:rFonts w:ascii="Arial" w:hAnsi="Arial" w:cs="Arial"/>
          <w:sz w:val="18"/>
          <w:szCs w:val="18"/>
        </w:rPr>
        <w:t>, Iraq</w:t>
      </w:r>
    </w:p>
    <w:p w14:paraId="2C7276FF" w14:textId="77777777" w:rsidR="00DB4C3E" w:rsidRPr="000D30FC" w:rsidRDefault="00FC0FF1" w:rsidP="0071360E">
      <w:pPr>
        <w:pStyle w:val="Subtitle"/>
        <w:ind w:left="1134"/>
        <w:jc w:val="both"/>
        <w:rPr>
          <w:rFonts w:ascii="Arial" w:hAnsi="Arial" w:cs="Arial"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Nationality</w:t>
      </w:r>
      <w:r w:rsidR="0071360E" w:rsidRPr="000D30FC">
        <w:rPr>
          <w:rFonts w:ascii="Arial" w:hAnsi="Arial" w:cs="Arial"/>
          <w:sz w:val="18"/>
          <w:szCs w:val="18"/>
        </w:rPr>
        <w:tab/>
      </w:r>
      <w:r w:rsidR="007F6598" w:rsidRPr="000D30FC">
        <w:rPr>
          <w:rFonts w:ascii="Arial" w:hAnsi="Arial" w:cs="Arial"/>
          <w:sz w:val="18"/>
          <w:szCs w:val="18"/>
        </w:rPr>
        <w:tab/>
      </w:r>
      <w:r w:rsidRPr="000D30FC">
        <w:rPr>
          <w:rFonts w:ascii="Arial" w:hAnsi="Arial" w:cs="Arial"/>
          <w:sz w:val="18"/>
          <w:szCs w:val="18"/>
        </w:rPr>
        <w:t>Iraq</w:t>
      </w:r>
      <w:r w:rsidR="00DB4C3E" w:rsidRPr="000D30FC">
        <w:rPr>
          <w:rFonts w:ascii="Arial" w:hAnsi="Arial" w:cs="Arial"/>
          <w:sz w:val="18"/>
          <w:szCs w:val="18"/>
        </w:rPr>
        <w:t>i</w:t>
      </w:r>
    </w:p>
    <w:p w14:paraId="3E4BE14A" w14:textId="77777777" w:rsidR="00DB4C3E" w:rsidRPr="000D30FC" w:rsidRDefault="00D55BF9" w:rsidP="0071360E">
      <w:pPr>
        <w:pStyle w:val="Subtitle"/>
        <w:ind w:left="1134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Gender</w:t>
      </w: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0D30FC">
        <w:rPr>
          <w:rFonts w:ascii="Arial" w:hAnsi="Arial" w:cs="Arial"/>
          <w:sz w:val="18"/>
          <w:szCs w:val="18"/>
        </w:rPr>
        <w:t>Male</w:t>
      </w:r>
    </w:p>
    <w:p w14:paraId="000EA6C2" w14:textId="77777777" w:rsidR="00496669" w:rsidRPr="000D30FC" w:rsidRDefault="00112044" w:rsidP="00004448">
      <w:pPr>
        <w:pStyle w:val="Subtitle"/>
        <w:ind w:left="1134"/>
        <w:jc w:val="both"/>
        <w:rPr>
          <w:rFonts w:ascii="Arial" w:hAnsi="Arial" w:cs="Arial"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Marital Status</w:t>
      </w:r>
      <w:r w:rsidR="0071360E" w:rsidRPr="000D30FC">
        <w:rPr>
          <w:rFonts w:ascii="Arial" w:hAnsi="Arial" w:cs="Arial"/>
          <w:sz w:val="18"/>
          <w:szCs w:val="18"/>
        </w:rPr>
        <w:tab/>
      </w:r>
      <w:r w:rsidR="00004448">
        <w:rPr>
          <w:rFonts w:ascii="Arial" w:hAnsi="Arial" w:cs="Arial"/>
          <w:color w:val="000000"/>
          <w:sz w:val="18"/>
          <w:szCs w:val="18"/>
        </w:rPr>
        <w:t>married</w:t>
      </w:r>
    </w:p>
    <w:p w14:paraId="4D200FE8" w14:textId="77777777" w:rsidR="00FD2173" w:rsidRPr="000D30FC" w:rsidRDefault="00771324" w:rsidP="007F6598">
      <w:pPr>
        <w:pBdr>
          <w:bottom w:val="single" w:sz="6" w:space="0" w:color="auto"/>
        </w:pBdr>
        <w:spacing w:after="140"/>
        <w:ind w:right="2835"/>
        <w:jc w:val="both"/>
        <w:rPr>
          <w:color w:val="auto"/>
          <w:sz w:val="18"/>
          <w:szCs w:val="18"/>
        </w:rPr>
      </w:pP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</w:p>
    <w:p w14:paraId="620F104C" w14:textId="77777777" w:rsidR="007E2FD3" w:rsidRPr="000D30FC" w:rsidRDefault="007E2FD3" w:rsidP="00C323F9">
      <w:pPr>
        <w:pStyle w:val="Subtitle"/>
        <w:spacing w:line="360" w:lineRule="auto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Contact Information:</w:t>
      </w:r>
    </w:p>
    <w:p w14:paraId="76F112FD" w14:textId="0EE76C57" w:rsidR="00666C55" w:rsidRPr="000D30FC" w:rsidRDefault="00AF389D" w:rsidP="00591775">
      <w:pPr>
        <w:pStyle w:val="Subtitle"/>
        <w:ind w:left="1134"/>
        <w:jc w:val="both"/>
        <w:rPr>
          <w:rFonts w:ascii="Arial" w:hAnsi="Arial" w:cs="Arial"/>
          <w:sz w:val="18"/>
          <w:szCs w:val="18"/>
        </w:rPr>
      </w:pPr>
      <w:r w:rsidRPr="000D30FC">
        <w:rPr>
          <w:rFonts w:ascii="Arial" w:hAnsi="Arial" w:cs="Arial"/>
          <w:b/>
          <w:bCs/>
          <w:i/>
          <w:iCs/>
          <w:sz w:val="18"/>
          <w:szCs w:val="18"/>
        </w:rPr>
        <w:t>Home Address</w:t>
      </w:r>
      <w:r w:rsidR="006959BC">
        <w:rPr>
          <w:rFonts w:ascii="Arial" w:hAnsi="Arial" w:cs="Arial"/>
          <w:b/>
          <w:bCs/>
          <w:i/>
          <w:iCs/>
          <w:sz w:val="18"/>
          <w:szCs w:val="18"/>
        </w:rPr>
        <w:t>:</w:t>
      </w:r>
      <w:r w:rsidR="0071360E" w:rsidRPr="000D30FC">
        <w:rPr>
          <w:rFonts w:ascii="Arial" w:hAnsi="Arial" w:cs="Arial"/>
          <w:sz w:val="18"/>
          <w:szCs w:val="18"/>
        </w:rPr>
        <w:tab/>
      </w:r>
      <w:r w:rsidR="00591775">
        <w:rPr>
          <w:rFonts w:ascii="Arial" w:hAnsi="Arial" w:cs="Arial"/>
          <w:color w:val="000000"/>
          <w:sz w:val="18"/>
          <w:szCs w:val="18"/>
        </w:rPr>
        <w:t xml:space="preserve">H. </w:t>
      </w:r>
      <w:r w:rsidR="00DF482D">
        <w:rPr>
          <w:rFonts w:ascii="Arial" w:hAnsi="Arial" w:cs="Arial" w:hint="cs"/>
          <w:color w:val="000000"/>
          <w:sz w:val="18"/>
          <w:szCs w:val="18"/>
          <w:rtl/>
        </w:rPr>
        <w:t>17</w:t>
      </w:r>
      <w:r w:rsidR="00591775">
        <w:rPr>
          <w:rFonts w:ascii="Arial" w:hAnsi="Arial" w:cs="Arial"/>
          <w:color w:val="000000"/>
          <w:sz w:val="18"/>
          <w:szCs w:val="18"/>
        </w:rPr>
        <w:t xml:space="preserve">, Str. </w:t>
      </w:r>
      <w:r w:rsidR="00DF482D">
        <w:rPr>
          <w:rFonts w:ascii="Arial" w:hAnsi="Arial" w:cs="Arial" w:hint="cs"/>
          <w:color w:val="000000"/>
          <w:sz w:val="18"/>
          <w:szCs w:val="18"/>
          <w:rtl/>
        </w:rPr>
        <w:t>27</w:t>
      </w:r>
      <w:r w:rsidR="00591775">
        <w:rPr>
          <w:rFonts w:ascii="Arial" w:hAnsi="Arial" w:cs="Arial"/>
          <w:color w:val="000000"/>
          <w:sz w:val="18"/>
          <w:szCs w:val="18"/>
        </w:rPr>
        <w:t xml:space="preserve">, Dist. </w:t>
      </w:r>
      <w:r w:rsidR="00DF482D">
        <w:rPr>
          <w:rFonts w:ascii="Arial" w:hAnsi="Arial" w:cs="Arial" w:hint="cs"/>
          <w:color w:val="000000"/>
          <w:sz w:val="18"/>
          <w:szCs w:val="18"/>
          <w:rtl/>
        </w:rPr>
        <w:t>727</w:t>
      </w:r>
      <w:r w:rsidR="00496669" w:rsidRPr="000D30FC">
        <w:rPr>
          <w:rFonts w:ascii="Arial" w:hAnsi="Arial" w:cs="Arial"/>
          <w:color w:val="000000"/>
          <w:sz w:val="18"/>
          <w:szCs w:val="18"/>
        </w:rPr>
        <w:t>,</w:t>
      </w:r>
    </w:p>
    <w:p w14:paraId="19727CE2" w14:textId="3BDF04AF" w:rsidR="00710D2F" w:rsidRDefault="00666C55" w:rsidP="00651980">
      <w:pPr>
        <w:autoSpaceDE w:val="0"/>
        <w:autoSpaceDN w:val="0"/>
        <w:adjustRightInd w:val="0"/>
        <w:rPr>
          <w:color w:val="000000"/>
          <w:sz w:val="18"/>
          <w:szCs w:val="18"/>
        </w:rPr>
      </w:pP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  <w:r w:rsidRPr="000D30FC">
        <w:rPr>
          <w:sz w:val="18"/>
          <w:szCs w:val="18"/>
        </w:rPr>
        <w:tab/>
      </w:r>
      <w:r w:rsidR="00651980">
        <w:rPr>
          <w:color w:val="000000"/>
          <w:sz w:val="18"/>
          <w:szCs w:val="18"/>
        </w:rPr>
        <w:t xml:space="preserve">Bagdad Aljadeeda </w:t>
      </w:r>
      <w:r w:rsidR="00496669" w:rsidRPr="000D30FC">
        <w:rPr>
          <w:color w:val="000000"/>
          <w:sz w:val="18"/>
          <w:szCs w:val="18"/>
        </w:rPr>
        <w:t>-Baghdad-Iraq,</w:t>
      </w:r>
    </w:p>
    <w:p w14:paraId="75C38769" w14:textId="0A93587F" w:rsidR="001F7E3D" w:rsidRDefault="001F7E3D" w:rsidP="00651980">
      <w:pPr>
        <w:autoSpaceDE w:val="0"/>
        <w:autoSpaceDN w:val="0"/>
        <w:adjustRightInd w:val="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                                                          h/p: 0</w:t>
      </w:r>
      <w:r w:rsidR="00DF482D">
        <w:rPr>
          <w:rFonts w:hint="cs"/>
          <w:color w:val="000000"/>
          <w:sz w:val="18"/>
          <w:szCs w:val="18"/>
          <w:rtl/>
        </w:rPr>
        <w:t>0964</w:t>
      </w:r>
      <w:r>
        <w:rPr>
          <w:color w:val="000000"/>
          <w:sz w:val="18"/>
          <w:szCs w:val="18"/>
        </w:rPr>
        <w:t>7731288295</w:t>
      </w:r>
    </w:p>
    <w:p w14:paraId="582D9F13" w14:textId="77777777" w:rsidR="005E6F9D" w:rsidRPr="005E6F9D" w:rsidRDefault="005E6F9D" w:rsidP="005E6F9D">
      <w:pPr>
        <w:pStyle w:val="Subtitle"/>
        <w:ind w:left="1134"/>
        <w:jc w:val="both"/>
        <w:rPr>
          <w:rFonts w:ascii="Arial" w:hAnsi="Arial" w:cs="Arial"/>
          <w:sz w:val="18"/>
          <w:szCs w:val="18"/>
        </w:rPr>
      </w:pPr>
      <w:r>
        <w:rPr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ab/>
      </w:r>
      <w:r w:rsidRPr="000D30FC">
        <w:rPr>
          <w:rFonts w:ascii="Arial" w:hAnsi="Arial" w:cs="Arial"/>
          <w:sz w:val="18"/>
          <w:szCs w:val="18"/>
        </w:rPr>
        <w:t>Email:</w:t>
      </w:r>
      <w:r>
        <w:rPr>
          <w:rFonts w:ascii="Arial" w:hAnsi="Arial" w:cs="Arial"/>
          <w:color w:val="002060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mohbestlaser@yahoo.com</w:t>
      </w:r>
    </w:p>
    <w:p w14:paraId="7B65B275" w14:textId="739E7E79" w:rsidR="005E0357" w:rsidRPr="001F7E3D" w:rsidRDefault="005E6F9D" w:rsidP="001F7E3D">
      <w:pPr>
        <w:autoSpaceDE w:val="0"/>
        <w:autoSpaceDN w:val="0"/>
        <w:adjustRightInd w:val="0"/>
        <w:rPr>
          <w:color w:val="auto"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</w:t>
      </w:r>
      <w:r w:rsidRPr="005E6F9D">
        <w:rPr>
          <w:color w:val="auto"/>
          <w:sz w:val="18"/>
          <w:szCs w:val="18"/>
        </w:rPr>
        <w:t>mohbestlaser@gmail.com</w:t>
      </w:r>
      <w:r w:rsidR="005E0357" w:rsidRPr="000D30FC">
        <w:rPr>
          <w:color w:val="000000"/>
          <w:sz w:val="18"/>
          <w:szCs w:val="18"/>
        </w:rPr>
        <w:tab/>
      </w:r>
      <w:r w:rsidR="005E0357" w:rsidRPr="000D30FC">
        <w:rPr>
          <w:color w:val="000000"/>
          <w:sz w:val="18"/>
          <w:szCs w:val="18"/>
        </w:rPr>
        <w:tab/>
      </w:r>
      <w:r w:rsidR="005E0357" w:rsidRPr="000D30FC">
        <w:rPr>
          <w:color w:val="000000"/>
          <w:sz w:val="18"/>
          <w:szCs w:val="18"/>
        </w:rPr>
        <w:tab/>
      </w:r>
      <w:r w:rsidR="005E0357" w:rsidRPr="000D30FC">
        <w:rPr>
          <w:sz w:val="18"/>
          <w:szCs w:val="18"/>
        </w:rPr>
        <w:tab/>
      </w:r>
      <w:r w:rsidR="00710D2F" w:rsidRPr="000D30FC">
        <w:rPr>
          <w:sz w:val="18"/>
          <w:szCs w:val="18"/>
        </w:rPr>
        <w:tab/>
      </w:r>
      <w:r w:rsidR="00651980">
        <w:rPr>
          <w:sz w:val="18"/>
          <w:szCs w:val="18"/>
        </w:rPr>
        <w:t xml:space="preserve">    </w:t>
      </w:r>
    </w:p>
    <w:p w14:paraId="077C1F74" w14:textId="77777777" w:rsidR="00EC4245" w:rsidRPr="000D30FC" w:rsidRDefault="00910AD9" w:rsidP="00C82B76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 xml:space="preserve">                                                                                                     </w:t>
      </w:r>
      <w:r w:rsidR="00C54399">
        <w:rPr>
          <w:color w:val="auto"/>
          <w:sz w:val="18"/>
          <w:szCs w:val="18"/>
        </w:rPr>
        <w:t xml:space="preserve">                       </w:t>
      </w:r>
      <w:r>
        <w:rPr>
          <w:color w:val="auto"/>
          <w:sz w:val="18"/>
          <w:szCs w:val="18"/>
        </w:rPr>
        <w:t xml:space="preserve">  </w:t>
      </w:r>
    </w:p>
    <w:p w14:paraId="3FCF5CD0" w14:textId="77777777" w:rsidR="000D30FC" w:rsidRDefault="000D30FC" w:rsidP="00A25E94">
      <w:pPr>
        <w:spacing w:line="360" w:lineRule="auto"/>
        <w:jc w:val="both"/>
        <w:rPr>
          <w:b/>
          <w:bCs/>
          <w:i/>
          <w:iCs/>
          <w:color w:val="auto"/>
          <w:sz w:val="18"/>
          <w:szCs w:val="18"/>
        </w:rPr>
      </w:pPr>
    </w:p>
    <w:p w14:paraId="11286FD5" w14:textId="77777777" w:rsidR="00064F6B" w:rsidRPr="005E6F9D" w:rsidRDefault="00F35ECE" w:rsidP="005E6F9D">
      <w:pPr>
        <w:spacing w:line="360" w:lineRule="auto"/>
        <w:jc w:val="both"/>
        <w:rPr>
          <w:b/>
          <w:bCs/>
          <w:i/>
          <w:iCs/>
          <w:color w:val="auto"/>
          <w:sz w:val="18"/>
          <w:szCs w:val="18"/>
        </w:rPr>
      </w:pPr>
      <w:r w:rsidRPr="000D30FC">
        <w:rPr>
          <w:b/>
          <w:bCs/>
          <w:i/>
          <w:iCs/>
          <w:color w:val="auto"/>
          <w:sz w:val="18"/>
          <w:szCs w:val="18"/>
        </w:rPr>
        <w:t>Academic</w:t>
      </w:r>
      <w:r w:rsidR="00910AD9">
        <w:rPr>
          <w:b/>
          <w:bCs/>
          <w:i/>
          <w:iCs/>
          <w:color w:val="auto"/>
          <w:sz w:val="18"/>
          <w:szCs w:val="18"/>
        </w:rPr>
        <w:t xml:space="preserve"> </w:t>
      </w:r>
      <w:r w:rsidR="00FC0FF1" w:rsidRPr="000D30FC">
        <w:rPr>
          <w:b/>
          <w:bCs/>
          <w:i/>
          <w:iCs/>
          <w:color w:val="auto"/>
          <w:sz w:val="18"/>
          <w:szCs w:val="18"/>
        </w:rPr>
        <w:t>Qualifications</w:t>
      </w:r>
      <w:r w:rsidR="00FB6379" w:rsidRPr="000D30FC">
        <w:rPr>
          <w:b/>
          <w:bCs/>
          <w:i/>
          <w:iCs/>
          <w:color w:val="auto"/>
          <w:sz w:val="18"/>
          <w:szCs w:val="18"/>
        </w:rPr>
        <w:t>:</w:t>
      </w:r>
      <w:r w:rsidR="00064F6B" w:rsidRPr="005E6F9D">
        <w:rPr>
          <w:color w:val="auto"/>
          <w:sz w:val="18"/>
          <w:szCs w:val="18"/>
        </w:rPr>
        <w:t xml:space="preserve"> </w:t>
      </w:r>
    </w:p>
    <w:p w14:paraId="3A9542F3" w14:textId="78384848" w:rsidR="00C3315E" w:rsidRPr="00C3315E" w:rsidRDefault="00C3315E" w:rsidP="00C3315E">
      <w:pPr>
        <w:pStyle w:val="ListParagraph"/>
        <w:numPr>
          <w:ilvl w:val="0"/>
          <w:numId w:val="3"/>
        </w:numPr>
        <w:spacing w:line="360" w:lineRule="auto"/>
        <w:ind w:left="567"/>
        <w:jc w:val="both"/>
        <w:rPr>
          <w:b/>
          <w:bCs/>
          <w:i/>
          <w:iCs/>
          <w:color w:val="auto"/>
          <w:sz w:val="18"/>
          <w:szCs w:val="18"/>
        </w:rPr>
      </w:pPr>
      <w:r w:rsidRPr="00C3315E">
        <w:rPr>
          <w:b/>
          <w:bCs/>
          <w:i/>
          <w:iCs/>
          <w:color w:val="auto"/>
          <w:sz w:val="18"/>
          <w:szCs w:val="18"/>
        </w:rPr>
        <w:t>Universiti Putra Malaysia (UPM), Selangor, Malaysia.</w:t>
      </w:r>
      <w:r w:rsidR="0028515C" w:rsidRPr="0028515C">
        <w:rPr>
          <w:b/>
          <w:bCs/>
          <w:i/>
          <w:iCs/>
          <w:color w:val="auto"/>
          <w:sz w:val="18"/>
          <w:szCs w:val="18"/>
        </w:rPr>
        <w:t xml:space="preserve"> </w:t>
      </w:r>
      <w:r w:rsidR="0028515C">
        <w:rPr>
          <w:b/>
          <w:bCs/>
          <w:i/>
          <w:iCs/>
          <w:color w:val="auto"/>
          <w:sz w:val="18"/>
          <w:szCs w:val="18"/>
        </w:rPr>
        <w:t xml:space="preserve">                                           Sep. 2015 – Mar 2019</w:t>
      </w:r>
      <w:r w:rsidRPr="00C3315E">
        <w:rPr>
          <w:b/>
          <w:bCs/>
          <w:i/>
          <w:iCs/>
          <w:color w:val="auto"/>
          <w:sz w:val="18"/>
          <w:szCs w:val="18"/>
        </w:rPr>
        <w:t xml:space="preserve"> </w:t>
      </w:r>
    </w:p>
    <w:p w14:paraId="37C3BB8F" w14:textId="0EE0009A" w:rsidR="00C3315E" w:rsidRPr="00C3315E" w:rsidRDefault="00C3315E" w:rsidP="00C3315E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C3315E">
        <w:rPr>
          <w:color w:val="auto"/>
          <w:sz w:val="18"/>
          <w:szCs w:val="18"/>
        </w:rPr>
        <w:t xml:space="preserve">PhD in Photonics Engineering </w:t>
      </w:r>
    </w:p>
    <w:p w14:paraId="08D224F1" w14:textId="16C3A230" w:rsidR="00C3315E" w:rsidRDefault="00C3315E" w:rsidP="0028515C">
      <w:pPr>
        <w:pStyle w:val="ListParagraph"/>
        <w:ind w:left="567"/>
        <w:rPr>
          <w:color w:val="auto"/>
          <w:sz w:val="18"/>
          <w:szCs w:val="18"/>
        </w:rPr>
      </w:pPr>
      <w:r w:rsidRPr="00C3315E">
        <w:rPr>
          <w:color w:val="auto"/>
          <w:sz w:val="18"/>
          <w:szCs w:val="18"/>
        </w:rPr>
        <w:t xml:space="preserve">Structural, Thermal, Optical </w:t>
      </w:r>
      <w:r>
        <w:rPr>
          <w:color w:val="auto"/>
          <w:sz w:val="18"/>
          <w:szCs w:val="18"/>
        </w:rPr>
        <w:t>a</w:t>
      </w:r>
      <w:r w:rsidRPr="00C3315E">
        <w:rPr>
          <w:color w:val="auto"/>
          <w:sz w:val="18"/>
          <w:szCs w:val="18"/>
        </w:rPr>
        <w:t>nd Dielectric</w:t>
      </w:r>
      <w:r w:rsidR="0028515C">
        <w:rPr>
          <w:color w:val="auto"/>
          <w:sz w:val="18"/>
          <w:szCs w:val="18"/>
        </w:rPr>
        <w:t xml:space="preserve"> </w:t>
      </w:r>
      <w:r w:rsidRPr="00C3315E">
        <w:rPr>
          <w:color w:val="auto"/>
          <w:sz w:val="18"/>
          <w:szCs w:val="18"/>
        </w:rPr>
        <w:t xml:space="preserve">Studies on Rare Earth Ion-Doped Borate Glasses </w:t>
      </w:r>
      <w:r w:rsidR="0028515C">
        <w:rPr>
          <w:color w:val="auto"/>
          <w:sz w:val="18"/>
          <w:szCs w:val="18"/>
        </w:rPr>
        <w:t>f</w:t>
      </w:r>
      <w:r w:rsidRPr="00C3315E">
        <w:rPr>
          <w:color w:val="auto"/>
          <w:sz w:val="18"/>
          <w:szCs w:val="18"/>
        </w:rPr>
        <w:t>or</w:t>
      </w:r>
      <w:r w:rsidR="0028515C">
        <w:rPr>
          <w:color w:val="auto"/>
          <w:sz w:val="18"/>
          <w:szCs w:val="18"/>
        </w:rPr>
        <w:t xml:space="preserve"> </w:t>
      </w:r>
      <w:r w:rsidRPr="0028515C">
        <w:rPr>
          <w:color w:val="auto"/>
          <w:sz w:val="18"/>
          <w:szCs w:val="18"/>
        </w:rPr>
        <w:t>Solid State Laser Application</w:t>
      </w:r>
      <w:r w:rsidR="0028515C">
        <w:rPr>
          <w:color w:val="auto"/>
          <w:sz w:val="18"/>
          <w:szCs w:val="18"/>
        </w:rPr>
        <w:t>.</w:t>
      </w:r>
    </w:p>
    <w:p w14:paraId="6A31CD39" w14:textId="4643E8C8" w:rsidR="0028515C" w:rsidRPr="0028515C" w:rsidRDefault="0028515C" w:rsidP="0028515C">
      <w:pPr>
        <w:pStyle w:val="ListParagraph"/>
        <w:ind w:left="567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>Supervisor</w:t>
      </w:r>
      <w:r>
        <w:rPr>
          <w:color w:val="auto"/>
          <w:sz w:val="18"/>
          <w:szCs w:val="18"/>
        </w:rPr>
        <w:t xml:space="preserve">: Prof. </w:t>
      </w:r>
      <w:r w:rsidRPr="0028515C">
        <w:rPr>
          <w:color w:val="auto"/>
          <w:sz w:val="18"/>
          <w:szCs w:val="18"/>
        </w:rPr>
        <w:t>Gandham Lakshminarayana</w:t>
      </w:r>
    </w:p>
    <w:p w14:paraId="4283C027" w14:textId="37EBA65C" w:rsidR="00C3315E" w:rsidRDefault="00C3315E" w:rsidP="00C3315E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C3315E">
        <w:rPr>
          <w:color w:val="auto"/>
          <w:sz w:val="18"/>
          <w:szCs w:val="18"/>
        </w:rPr>
        <w:t>Cumulative grade point average 3.75 (75-79)</w:t>
      </w:r>
      <w:r w:rsidR="0028515C">
        <w:rPr>
          <w:color w:val="auto"/>
          <w:sz w:val="18"/>
          <w:szCs w:val="18"/>
        </w:rPr>
        <w:t xml:space="preserve"> </w:t>
      </w:r>
      <w:r w:rsidRPr="00C3315E">
        <w:rPr>
          <w:color w:val="auto"/>
          <w:sz w:val="18"/>
          <w:szCs w:val="18"/>
        </w:rPr>
        <w:t>%</w:t>
      </w:r>
    </w:p>
    <w:p w14:paraId="6659E87E" w14:textId="77777777" w:rsidR="0028515C" w:rsidRPr="00C3315E" w:rsidRDefault="0028515C" w:rsidP="00C3315E">
      <w:pPr>
        <w:pStyle w:val="ListParagraph"/>
        <w:ind w:left="567"/>
        <w:jc w:val="both"/>
        <w:rPr>
          <w:b/>
          <w:bCs/>
          <w:i/>
          <w:iCs/>
          <w:color w:val="auto"/>
          <w:sz w:val="18"/>
          <w:szCs w:val="18"/>
        </w:rPr>
      </w:pPr>
    </w:p>
    <w:p w14:paraId="5756F0CE" w14:textId="15E62E92" w:rsidR="007B507C" w:rsidRPr="008F6156" w:rsidRDefault="005C10E0" w:rsidP="00651980">
      <w:pPr>
        <w:pStyle w:val="ListParagraph"/>
        <w:numPr>
          <w:ilvl w:val="0"/>
          <w:numId w:val="3"/>
        </w:numPr>
        <w:spacing w:line="360" w:lineRule="auto"/>
        <w:ind w:left="567"/>
        <w:jc w:val="both"/>
        <w:rPr>
          <w:b/>
          <w:bCs/>
          <w:i/>
          <w:iCs/>
          <w:color w:val="auto"/>
          <w:sz w:val="18"/>
          <w:szCs w:val="18"/>
        </w:rPr>
      </w:pPr>
      <w:r w:rsidRPr="00C3315E">
        <w:rPr>
          <w:b/>
          <w:bCs/>
          <w:i/>
          <w:iCs/>
          <w:color w:val="auto"/>
          <w:sz w:val="18"/>
          <w:szCs w:val="18"/>
        </w:rPr>
        <w:t>Al-</w:t>
      </w:r>
      <w:r w:rsidR="007B507C" w:rsidRPr="00C3315E">
        <w:rPr>
          <w:b/>
          <w:bCs/>
          <w:i/>
          <w:iCs/>
          <w:color w:val="auto"/>
          <w:sz w:val="18"/>
          <w:szCs w:val="18"/>
        </w:rPr>
        <w:t>Nahrain University, Baghdad, Iraq.</w:t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>
        <w:rPr>
          <w:b/>
          <w:bCs/>
          <w:i/>
          <w:iCs/>
          <w:color w:val="auto"/>
          <w:sz w:val="18"/>
          <w:szCs w:val="18"/>
        </w:rPr>
        <w:t>Sep. 200</w:t>
      </w:r>
      <w:r w:rsidR="00651980">
        <w:rPr>
          <w:b/>
          <w:bCs/>
          <w:i/>
          <w:iCs/>
          <w:color w:val="auto"/>
          <w:sz w:val="18"/>
          <w:szCs w:val="18"/>
        </w:rPr>
        <w:t>7</w:t>
      </w:r>
      <w:r w:rsidR="007B507C">
        <w:rPr>
          <w:b/>
          <w:bCs/>
          <w:i/>
          <w:iCs/>
          <w:color w:val="auto"/>
          <w:sz w:val="18"/>
          <w:szCs w:val="18"/>
        </w:rPr>
        <w:t xml:space="preserve"> – Mar 201</w:t>
      </w:r>
      <w:r w:rsidR="00651980">
        <w:rPr>
          <w:b/>
          <w:bCs/>
          <w:i/>
          <w:iCs/>
          <w:color w:val="auto"/>
          <w:sz w:val="18"/>
          <w:szCs w:val="18"/>
        </w:rPr>
        <w:t>1</w:t>
      </w:r>
    </w:p>
    <w:p w14:paraId="3D60F20B" w14:textId="77777777" w:rsidR="007B507C" w:rsidRDefault="007B507C" w:rsidP="00910AD9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320254">
        <w:rPr>
          <w:color w:val="auto"/>
          <w:sz w:val="18"/>
          <w:szCs w:val="18"/>
        </w:rPr>
        <w:t xml:space="preserve">M.Sc. in </w:t>
      </w:r>
      <w:r w:rsidR="00910AD9">
        <w:rPr>
          <w:color w:val="auto"/>
          <w:sz w:val="18"/>
          <w:szCs w:val="18"/>
        </w:rPr>
        <w:t>laser and optoelectronics</w:t>
      </w:r>
      <w:r w:rsidRPr="00DC51C2">
        <w:rPr>
          <w:color w:val="auto"/>
          <w:sz w:val="18"/>
          <w:szCs w:val="18"/>
        </w:rPr>
        <w:t xml:space="preserve"> </w:t>
      </w:r>
      <w:r w:rsidR="00C82B76" w:rsidRPr="00DC51C2">
        <w:rPr>
          <w:color w:val="auto"/>
          <w:sz w:val="18"/>
          <w:szCs w:val="18"/>
        </w:rPr>
        <w:t>engineering</w:t>
      </w:r>
    </w:p>
    <w:p w14:paraId="4B32565A" w14:textId="77777777" w:rsidR="007B507C" w:rsidRPr="00910AD9" w:rsidRDefault="00910AD9" w:rsidP="00910AD9">
      <w:pPr>
        <w:pStyle w:val="ListParagraph"/>
        <w:ind w:left="567"/>
        <w:jc w:val="both"/>
        <w:rPr>
          <w:color w:val="auto"/>
          <w:sz w:val="22"/>
          <w:szCs w:val="22"/>
        </w:rPr>
      </w:pPr>
      <w:r w:rsidRPr="00666C55">
        <w:rPr>
          <w:color w:val="auto"/>
          <w:sz w:val="18"/>
          <w:szCs w:val="18"/>
        </w:rPr>
        <w:t>Thesis</w:t>
      </w:r>
      <w:r w:rsidRPr="00690E8F">
        <w:rPr>
          <w:color w:val="auto"/>
          <w:sz w:val="18"/>
          <w:szCs w:val="18"/>
        </w:rPr>
        <w:t xml:space="preserve"> Title</w:t>
      </w:r>
      <w:r w:rsidR="007B507C" w:rsidRPr="00690E8F">
        <w:rPr>
          <w:color w:val="auto"/>
          <w:sz w:val="18"/>
          <w:szCs w:val="18"/>
        </w:rPr>
        <w:t xml:space="preserve">: </w:t>
      </w:r>
      <w:r w:rsidRPr="00910AD9">
        <w:rPr>
          <w:rFonts w:asciiTheme="minorBidi" w:hAnsiTheme="minorBidi" w:cstheme="minorBidi"/>
          <w:color w:val="auto"/>
          <w:sz w:val="18"/>
          <w:szCs w:val="18"/>
        </w:rPr>
        <w:t>Object Speed Measurement by Using Laser Technology</w:t>
      </w:r>
      <w:r w:rsidR="007B507C" w:rsidRPr="00910AD9">
        <w:rPr>
          <w:i/>
          <w:iCs/>
          <w:color w:val="auto"/>
          <w:sz w:val="22"/>
          <w:szCs w:val="22"/>
        </w:rPr>
        <w:t>.</w:t>
      </w:r>
    </w:p>
    <w:p w14:paraId="6527AA09" w14:textId="77777777" w:rsidR="007B507C" w:rsidRDefault="007B507C" w:rsidP="00910AD9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>Supervisor</w:t>
      </w:r>
      <w:r w:rsidR="00910AD9" w:rsidRPr="00933D38">
        <w:rPr>
          <w:rFonts w:ascii="Times New Roman" w:hAnsi="Times New Roman" w:cs="Times New Roman"/>
          <w:sz w:val="28"/>
          <w:szCs w:val="28"/>
        </w:rPr>
        <w:t xml:space="preserve">. </w:t>
      </w:r>
      <w:r w:rsidR="00910AD9" w:rsidRPr="00910AD9">
        <w:rPr>
          <w:rFonts w:asciiTheme="minorBidi" w:hAnsiTheme="minorBidi" w:cstheme="minorBidi"/>
          <w:color w:val="auto"/>
          <w:sz w:val="18"/>
          <w:szCs w:val="18"/>
        </w:rPr>
        <w:t>Prof. Dr. Z. T. AL-Dahan</w:t>
      </w:r>
    </w:p>
    <w:p w14:paraId="3DB31853" w14:textId="77777777" w:rsidR="007B507C" w:rsidRDefault="007B507C" w:rsidP="007B507C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 xml:space="preserve">Average mark: </w:t>
      </w:r>
      <w:r w:rsidR="00910AD9">
        <w:rPr>
          <w:color w:val="auto"/>
          <w:sz w:val="18"/>
          <w:szCs w:val="18"/>
        </w:rPr>
        <w:t>73.5</w:t>
      </w:r>
      <w:r w:rsidRPr="00666C55">
        <w:rPr>
          <w:color w:val="auto"/>
          <w:sz w:val="18"/>
          <w:szCs w:val="18"/>
        </w:rPr>
        <w:t>%</w:t>
      </w:r>
    </w:p>
    <w:p w14:paraId="1AB90810" w14:textId="77777777" w:rsidR="007B507C" w:rsidRDefault="007B507C" w:rsidP="005C10E0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>Main Study Subjects:</w:t>
      </w:r>
      <w:r w:rsidR="00651980">
        <w:rPr>
          <w:color w:val="auto"/>
          <w:sz w:val="18"/>
          <w:szCs w:val="18"/>
        </w:rPr>
        <w:t xml:space="preserve"> </w:t>
      </w:r>
      <w:r w:rsidR="005C10E0">
        <w:rPr>
          <w:color w:val="auto"/>
          <w:sz w:val="18"/>
          <w:szCs w:val="18"/>
        </w:rPr>
        <w:t>A</w:t>
      </w:r>
      <w:r w:rsidR="00651980">
        <w:rPr>
          <w:color w:val="auto"/>
          <w:sz w:val="18"/>
          <w:szCs w:val="18"/>
        </w:rPr>
        <w:t xml:space="preserve">dvance </w:t>
      </w:r>
      <w:r w:rsidR="005C10E0">
        <w:rPr>
          <w:color w:val="auto"/>
          <w:sz w:val="18"/>
          <w:szCs w:val="18"/>
        </w:rPr>
        <w:t>L</w:t>
      </w:r>
      <w:r w:rsidR="00651980">
        <w:rPr>
          <w:color w:val="auto"/>
          <w:sz w:val="18"/>
          <w:szCs w:val="18"/>
        </w:rPr>
        <w:t xml:space="preserve">aser </w:t>
      </w:r>
      <w:r w:rsidR="005C10E0">
        <w:rPr>
          <w:color w:val="auto"/>
          <w:sz w:val="18"/>
          <w:szCs w:val="18"/>
        </w:rPr>
        <w:t>D</w:t>
      </w:r>
      <w:r w:rsidR="00651980">
        <w:rPr>
          <w:color w:val="auto"/>
          <w:sz w:val="18"/>
          <w:szCs w:val="18"/>
        </w:rPr>
        <w:t xml:space="preserve">esign </w:t>
      </w:r>
      <w:r w:rsidR="005C10E0">
        <w:rPr>
          <w:color w:val="auto"/>
          <w:sz w:val="18"/>
          <w:szCs w:val="18"/>
        </w:rPr>
        <w:t>T</w:t>
      </w:r>
      <w:r w:rsidR="00651980">
        <w:rPr>
          <w:color w:val="auto"/>
          <w:sz w:val="18"/>
          <w:szCs w:val="18"/>
        </w:rPr>
        <w:t xml:space="preserve">echnology, </w:t>
      </w:r>
      <w:r w:rsidR="005C10E0">
        <w:rPr>
          <w:color w:val="auto"/>
          <w:sz w:val="18"/>
          <w:szCs w:val="18"/>
        </w:rPr>
        <w:t>I</w:t>
      </w:r>
      <w:r w:rsidR="00651980">
        <w:rPr>
          <w:color w:val="auto"/>
          <w:sz w:val="18"/>
          <w:szCs w:val="18"/>
        </w:rPr>
        <w:t xml:space="preserve">nfrared </w:t>
      </w:r>
      <w:r w:rsidR="005C10E0">
        <w:rPr>
          <w:color w:val="auto"/>
          <w:sz w:val="18"/>
          <w:szCs w:val="18"/>
        </w:rPr>
        <w:t>S</w:t>
      </w:r>
      <w:r w:rsidR="00651980">
        <w:rPr>
          <w:color w:val="auto"/>
          <w:sz w:val="18"/>
          <w:szCs w:val="18"/>
        </w:rPr>
        <w:t xml:space="preserve">ystem </w:t>
      </w:r>
      <w:r w:rsidR="005C10E0">
        <w:rPr>
          <w:color w:val="auto"/>
          <w:sz w:val="18"/>
          <w:szCs w:val="18"/>
        </w:rPr>
        <w:t>E</w:t>
      </w:r>
      <w:r w:rsidR="00651980">
        <w:rPr>
          <w:color w:val="auto"/>
          <w:sz w:val="18"/>
          <w:szCs w:val="18"/>
        </w:rPr>
        <w:t xml:space="preserve">ngineering, </w:t>
      </w:r>
      <w:r w:rsidR="005C10E0">
        <w:rPr>
          <w:color w:val="auto"/>
          <w:sz w:val="18"/>
          <w:szCs w:val="18"/>
        </w:rPr>
        <w:t>A</w:t>
      </w:r>
      <w:r w:rsidR="00651980">
        <w:rPr>
          <w:color w:val="auto"/>
          <w:sz w:val="18"/>
          <w:szCs w:val="18"/>
        </w:rPr>
        <w:t xml:space="preserve">dvance </w:t>
      </w:r>
      <w:r w:rsidR="005C10E0">
        <w:rPr>
          <w:color w:val="auto"/>
          <w:sz w:val="18"/>
          <w:szCs w:val="18"/>
        </w:rPr>
        <w:t>L</w:t>
      </w:r>
      <w:r w:rsidR="00651980">
        <w:rPr>
          <w:color w:val="auto"/>
          <w:sz w:val="18"/>
          <w:szCs w:val="18"/>
        </w:rPr>
        <w:t xml:space="preserve">aser </w:t>
      </w:r>
      <w:r w:rsidR="005C10E0">
        <w:rPr>
          <w:color w:val="auto"/>
          <w:sz w:val="18"/>
          <w:szCs w:val="18"/>
        </w:rPr>
        <w:t>P</w:t>
      </w:r>
      <w:r w:rsidR="00651980">
        <w:rPr>
          <w:color w:val="auto"/>
          <w:sz w:val="18"/>
          <w:szCs w:val="18"/>
        </w:rPr>
        <w:t xml:space="preserve">hysics, </w:t>
      </w:r>
      <w:r w:rsidR="005C10E0">
        <w:rPr>
          <w:color w:val="auto"/>
          <w:sz w:val="18"/>
          <w:szCs w:val="18"/>
        </w:rPr>
        <w:t>V</w:t>
      </w:r>
      <w:r w:rsidR="00651980">
        <w:rPr>
          <w:color w:val="auto"/>
          <w:sz w:val="18"/>
          <w:szCs w:val="18"/>
        </w:rPr>
        <w:t xml:space="preserve">acuum </w:t>
      </w:r>
      <w:r w:rsidR="005C10E0">
        <w:rPr>
          <w:color w:val="auto"/>
          <w:sz w:val="18"/>
          <w:szCs w:val="18"/>
        </w:rPr>
        <w:t>T</w:t>
      </w:r>
      <w:r w:rsidR="00651980">
        <w:rPr>
          <w:color w:val="auto"/>
          <w:sz w:val="18"/>
          <w:szCs w:val="18"/>
        </w:rPr>
        <w:t xml:space="preserve">echnology, </w:t>
      </w:r>
      <w:r w:rsidR="005C10E0">
        <w:rPr>
          <w:color w:val="auto"/>
          <w:sz w:val="18"/>
          <w:szCs w:val="18"/>
        </w:rPr>
        <w:t>A</w:t>
      </w:r>
      <w:r w:rsidR="00651980">
        <w:rPr>
          <w:color w:val="auto"/>
          <w:sz w:val="18"/>
          <w:szCs w:val="18"/>
        </w:rPr>
        <w:t xml:space="preserve">dvance </w:t>
      </w:r>
      <w:r w:rsidR="005C10E0">
        <w:rPr>
          <w:color w:val="auto"/>
          <w:sz w:val="18"/>
          <w:szCs w:val="18"/>
        </w:rPr>
        <w:t>L</w:t>
      </w:r>
      <w:r w:rsidR="00651980">
        <w:rPr>
          <w:color w:val="auto"/>
          <w:sz w:val="18"/>
          <w:szCs w:val="18"/>
        </w:rPr>
        <w:t xml:space="preserve">aser </w:t>
      </w:r>
      <w:r w:rsidR="005C10E0">
        <w:rPr>
          <w:color w:val="auto"/>
          <w:sz w:val="18"/>
          <w:szCs w:val="18"/>
        </w:rPr>
        <w:t>A</w:t>
      </w:r>
      <w:r w:rsidR="00651980">
        <w:rPr>
          <w:color w:val="auto"/>
          <w:sz w:val="18"/>
          <w:szCs w:val="18"/>
        </w:rPr>
        <w:t xml:space="preserve">pplications, </w:t>
      </w:r>
      <w:r w:rsidR="005C10E0">
        <w:rPr>
          <w:color w:val="auto"/>
          <w:sz w:val="18"/>
          <w:szCs w:val="18"/>
        </w:rPr>
        <w:t>O</w:t>
      </w:r>
      <w:r w:rsidR="00651980">
        <w:rPr>
          <w:color w:val="auto"/>
          <w:sz w:val="18"/>
          <w:szCs w:val="18"/>
        </w:rPr>
        <w:t xml:space="preserve">ptical </w:t>
      </w:r>
      <w:r w:rsidR="005C10E0">
        <w:rPr>
          <w:color w:val="auto"/>
          <w:sz w:val="18"/>
          <w:szCs w:val="18"/>
        </w:rPr>
        <w:t>S</w:t>
      </w:r>
      <w:r w:rsidR="00651980">
        <w:rPr>
          <w:color w:val="auto"/>
          <w:sz w:val="18"/>
          <w:szCs w:val="18"/>
        </w:rPr>
        <w:t xml:space="preserve">ignal </w:t>
      </w:r>
      <w:r w:rsidR="005C10E0">
        <w:rPr>
          <w:color w:val="auto"/>
          <w:sz w:val="18"/>
          <w:szCs w:val="18"/>
        </w:rPr>
        <w:t>P</w:t>
      </w:r>
      <w:r w:rsidR="00651980">
        <w:rPr>
          <w:color w:val="auto"/>
          <w:sz w:val="18"/>
          <w:szCs w:val="18"/>
        </w:rPr>
        <w:t xml:space="preserve">rocessing, </w:t>
      </w:r>
      <w:r w:rsidR="005C10E0">
        <w:rPr>
          <w:color w:val="auto"/>
          <w:sz w:val="18"/>
          <w:szCs w:val="18"/>
        </w:rPr>
        <w:t>M</w:t>
      </w:r>
      <w:r w:rsidR="00651980">
        <w:rPr>
          <w:color w:val="auto"/>
          <w:sz w:val="18"/>
          <w:szCs w:val="18"/>
        </w:rPr>
        <w:t xml:space="preserve">odern </w:t>
      </w:r>
      <w:r w:rsidR="005C10E0">
        <w:rPr>
          <w:color w:val="auto"/>
          <w:sz w:val="18"/>
          <w:szCs w:val="18"/>
        </w:rPr>
        <w:t>C</w:t>
      </w:r>
      <w:r w:rsidR="00651980">
        <w:rPr>
          <w:color w:val="auto"/>
          <w:sz w:val="18"/>
          <w:szCs w:val="18"/>
        </w:rPr>
        <w:t>ontro</w:t>
      </w:r>
      <w:r w:rsidR="005C10E0">
        <w:rPr>
          <w:color w:val="auto"/>
          <w:sz w:val="18"/>
          <w:szCs w:val="18"/>
        </w:rPr>
        <w:t>l</w:t>
      </w:r>
      <w:r w:rsidR="00651980">
        <w:rPr>
          <w:color w:val="auto"/>
          <w:sz w:val="18"/>
          <w:szCs w:val="18"/>
        </w:rPr>
        <w:t xml:space="preserve">, </w:t>
      </w:r>
      <w:r w:rsidR="005C10E0">
        <w:rPr>
          <w:color w:val="auto"/>
          <w:sz w:val="18"/>
          <w:szCs w:val="18"/>
        </w:rPr>
        <w:t>Advance Non-Liner Optics, Power Electronics</w:t>
      </w:r>
      <w:r>
        <w:rPr>
          <w:color w:val="auto"/>
          <w:sz w:val="18"/>
          <w:szCs w:val="18"/>
        </w:rPr>
        <w:t>.</w:t>
      </w:r>
    </w:p>
    <w:p w14:paraId="47771478" w14:textId="77777777" w:rsidR="007B507C" w:rsidRDefault="007B507C" w:rsidP="007B507C">
      <w:pPr>
        <w:pStyle w:val="ListParagraph"/>
        <w:ind w:left="567"/>
        <w:jc w:val="both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Language of Study: English</w:t>
      </w:r>
    </w:p>
    <w:p w14:paraId="3E592473" w14:textId="77777777" w:rsidR="007B507C" w:rsidRPr="00666C55" w:rsidRDefault="007B507C" w:rsidP="007B507C">
      <w:pPr>
        <w:pStyle w:val="ListParagraph"/>
        <w:ind w:left="567"/>
        <w:jc w:val="both"/>
        <w:rPr>
          <w:color w:val="auto"/>
          <w:sz w:val="18"/>
          <w:szCs w:val="18"/>
        </w:rPr>
      </w:pPr>
    </w:p>
    <w:p w14:paraId="7CD815FB" w14:textId="77777777" w:rsidR="007B507C" w:rsidRDefault="005C10E0" w:rsidP="007B507C">
      <w:pPr>
        <w:pStyle w:val="ListParagraph"/>
        <w:numPr>
          <w:ilvl w:val="0"/>
          <w:numId w:val="3"/>
        </w:numPr>
        <w:spacing w:line="360" w:lineRule="auto"/>
        <w:ind w:left="567"/>
        <w:jc w:val="both"/>
        <w:rPr>
          <w:b/>
          <w:bCs/>
          <w:color w:val="auto"/>
          <w:sz w:val="18"/>
          <w:szCs w:val="18"/>
        </w:rPr>
      </w:pPr>
      <w:r>
        <w:rPr>
          <w:b/>
          <w:bCs/>
          <w:i/>
          <w:iCs/>
          <w:color w:val="auto"/>
          <w:sz w:val="18"/>
          <w:szCs w:val="18"/>
        </w:rPr>
        <w:t>Al-</w:t>
      </w:r>
      <w:r w:rsidR="007B507C" w:rsidRPr="00666C55">
        <w:rPr>
          <w:b/>
          <w:bCs/>
          <w:i/>
          <w:iCs/>
          <w:color w:val="auto"/>
          <w:sz w:val="18"/>
          <w:szCs w:val="18"/>
        </w:rPr>
        <w:t>Nahrain University, Baghdad, Iraq</w:t>
      </w:r>
      <w:r>
        <w:rPr>
          <w:b/>
          <w:bCs/>
          <w:i/>
          <w:iCs/>
          <w:color w:val="auto"/>
          <w:sz w:val="18"/>
          <w:szCs w:val="18"/>
        </w:rPr>
        <w:t xml:space="preserve">. </w:t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 w:rsidRPr="00A25E94">
        <w:rPr>
          <w:b/>
          <w:bCs/>
          <w:i/>
          <w:iCs/>
          <w:color w:val="auto"/>
          <w:sz w:val="18"/>
          <w:szCs w:val="18"/>
        </w:rPr>
        <w:tab/>
      </w:r>
      <w:r w:rsidR="007B507C">
        <w:rPr>
          <w:b/>
          <w:bCs/>
          <w:i/>
          <w:iCs/>
          <w:color w:val="auto"/>
          <w:sz w:val="18"/>
          <w:szCs w:val="18"/>
        </w:rPr>
        <w:tab/>
      </w:r>
      <w:r w:rsidR="002A34E9">
        <w:rPr>
          <w:b/>
          <w:bCs/>
          <w:i/>
          <w:iCs/>
          <w:color w:val="auto"/>
          <w:sz w:val="18"/>
          <w:szCs w:val="18"/>
        </w:rPr>
        <w:t>Sep. 2003</w:t>
      </w:r>
      <w:r w:rsidR="007B507C" w:rsidRPr="00A25E94">
        <w:rPr>
          <w:b/>
          <w:bCs/>
          <w:i/>
          <w:iCs/>
          <w:color w:val="auto"/>
          <w:sz w:val="18"/>
          <w:szCs w:val="18"/>
        </w:rPr>
        <w:t xml:space="preserve"> – Sep. 200</w:t>
      </w:r>
      <w:r w:rsidR="002A34E9">
        <w:rPr>
          <w:b/>
          <w:bCs/>
          <w:i/>
          <w:iCs/>
          <w:color w:val="auto"/>
          <w:sz w:val="18"/>
          <w:szCs w:val="18"/>
        </w:rPr>
        <w:t>6</w:t>
      </w:r>
    </w:p>
    <w:p w14:paraId="08D045F5" w14:textId="77777777" w:rsidR="007B507C" w:rsidRDefault="007B507C" w:rsidP="005C10E0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320254">
        <w:rPr>
          <w:color w:val="auto"/>
          <w:sz w:val="18"/>
          <w:szCs w:val="18"/>
        </w:rPr>
        <w:t>B.Sc. in</w:t>
      </w:r>
      <w:r w:rsidRPr="008F6156">
        <w:rPr>
          <w:color w:val="auto"/>
          <w:sz w:val="18"/>
          <w:szCs w:val="18"/>
        </w:rPr>
        <w:t xml:space="preserve"> </w:t>
      </w:r>
      <w:r w:rsidR="005C10E0">
        <w:rPr>
          <w:color w:val="auto"/>
          <w:sz w:val="18"/>
          <w:szCs w:val="18"/>
        </w:rPr>
        <w:t>L</w:t>
      </w:r>
      <w:r w:rsidR="00910AD9">
        <w:rPr>
          <w:color w:val="auto"/>
          <w:sz w:val="18"/>
          <w:szCs w:val="18"/>
        </w:rPr>
        <w:t xml:space="preserve">aser and </w:t>
      </w:r>
      <w:r w:rsidR="005C10E0">
        <w:rPr>
          <w:color w:val="auto"/>
          <w:sz w:val="18"/>
          <w:szCs w:val="18"/>
        </w:rPr>
        <w:t>O</w:t>
      </w:r>
      <w:r w:rsidR="00910AD9">
        <w:rPr>
          <w:color w:val="auto"/>
          <w:sz w:val="18"/>
          <w:szCs w:val="18"/>
        </w:rPr>
        <w:t>ptoelectronics</w:t>
      </w:r>
      <w:r w:rsidR="00910AD9" w:rsidRPr="00DC51C2">
        <w:rPr>
          <w:color w:val="auto"/>
          <w:sz w:val="18"/>
          <w:szCs w:val="18"/>
        </w:rPr>
        <w:t xml:space="preserve"> Engineering</w:t>
      </w:r>
    </w:p>
    <w:p w14:paraId="39188093" w14:textId="77777777" w:rsidR="007B507C" w:rsidRDefault="007B507C" w:rsidP="005C10E0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 xml:space="preserve">Average mark: </w:t>
      </w:r>
      <w:r w:rsidR="00AF3500">
        <w:rPr>
          <w:color w:val="auto"/>
          <w:sz w:val="18"/>
          <w:szCs w:val="18"/>
        </w:rPr>
        <w:t>6</w:t>
      </w:r>
      <w:r w:rsidR="005C10E0">
        <w:rPr>
          <w:color w:val="auto"/>
          <w:sz w:val="18"/>
          <w:szCs w:val="18"/>
        </w:rPr>
        <w:t>6</w:t>
      </w:r>
      <w:r w:rsidR="00AF3500">
        <w:rPr>
          <w:color w:val="auto"/>
          <w:sz w:val="18"/>
          <w:szCs w:val="18"/>
        </w:rPr>
        <w:t>.</w:t>
      </w:r>
      <w:r w:rsidR="005C10E0">
        <w:rPr>
          <w:color w:val="auto"/>
          <w:sz w:val="18"/>
          <w:szCs w:val="18"/>
        </w:rPr>
        <w:t>051</w:t>
      </w:r>
      <w:r w:rsidRPr="00666C55">
        <w:rPr>
          <w:color w:val="auto"/>
          <w:sz w:val="18"/>
          <w:szCs w:val="18"/>
        </w:rPr>
        <w:t>%</w:t>
      </w:r>
    </w:p>
    <w:p w14:paraId="7C09668F" w14:textId="77777777" w:rsidR="007B507C" w:rsidRDefault="007B507C" w:rsidP="005C10E0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>Ranked the (</w:t>
      </w:r>
      <w:r w:rsidR="005C10E0">
        <w:rPr>
          <w:color w:val="auto"/>
          <w:sz w:val="18"/>
          <w:szCs w:val="18"/>
        </w:rPr>
        <w:t>10</w:t>
      </w:r>
      <w:r w:rsidR="005C10E0">
        <w:rPr>
          <w:color w:val="auto"/>
          <w:sz w:val="18"/>
          <w:szCs w:val="18"/>
          <w:vertAlign w:val="superscript"/>
        </w:rPr>
        <w:t>th</w:t>
      </w:r>
      <w:r w:rsidR="00AF3500">
        <w:rPr>
          <w:color w:val="auto"/>
          <w:sz w:val="18"/>
          <w:szCs w:val="18"/>
        </w:rPr>
        <w:t>) out of (2</w:t>
      </w:r>
      <w:r w:rsidR="005C10E0">
        <w:rPr>
          <w:color w:val="auto"/>
          <w:sz w:val="18"/>
          <w:szCs w:val="18"/>
        </w:rPr>
        <w:t>3</w:t>
      </w:r>
      <w:r w:rsidRPr="00666C55">
        <w:rPr>
          <w:color w:val="auto"/>
          <w:sz w:val="18"/>
          <w:szCs w:val="18"/>
        </w:rPr>
        <w:t>) graduates in the department</w:t>
      </w:r>
    </w:p>
    <w:p w14:paraId="0FB07004" w14:textId="77777777" w:rsidR="007B507C" w:rsidRDefault="007B507C" w:rsidP="00733665">
      <w:pPr>
        <w:pStyle w:val="ListParagraph"/>
        <w:ind w:left="567"/>
        <w:jc w:val="both"/>
        <w:rPr>
          <w:color w:val="auto"/>
          <w:sz w:val="18"/>
          <w:szCs w:val="18"/>
        </w:rPr>
      </w:pPr>
      <w:r w:rsidRPr="00666C55">
        <w:rPr>
          <w:color w:val="auto"/>
          <w:sz w:val="18"/>
          <w:szCs w:val="18"/>
        </w:rPr>
        <w:t xml:space="preserve">Main Study Subjects: </w:t>
      </w:r>
      <w:r w:rsidR="00733665">
        <w:rPr>
          <w:color w:val="auto"/>
          <w:sz w:val="18"/>
          <w:szCs w:val="18"/>
        </w:rPr>
        <w:t xml:space="preserve">Laser System, Communication Networks, Quantum Mechanics, Electromagnetic Field, computer aided design, spectroscopy, laser Physics, Gas Discharge, communication electronics, digital system design, optics, optical system </w:t>
      </w:r>
      <w:r w:rsidR="00AE6B22">
        <w:rPr>
          <w:color w:val="auto"/>
          <w:sz w:val="18"/>
          <w:szCs w:val="18"/>
        </w:rPr>
        <w:t xml:space="preserve">engineering, Laser design technology, optical fiber and optical communication, wave propagation, laser application </w:t>
      </w:r>
      <w:r w:rsidR="00733665">
        <w:rPr>
          <w:color w:val="auto"/>
          <w:sz w:val="18"/>
          <w:szCs w:val="18"/>
        </w:rPr>
        <w:t xml:space="preserve">  </w:t>
      </w:r>
    </w:p>
    <w:p w14:paraId="7EC60ADD" w14:textId="56FFDEF9" w:rsidR="007B507C" w:rsidRDefault="007B507C" w:rsidP="007B507C">
      <w:pPr>
        <w:pStyle w:val="ListParagraph"/>
        <w:ind w:left="567"/>
        <w:jc w:val="both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Language of Study: English</w:t>
      </w:r>
    </w:p>
    <w:p w14:paraId="0E9BB015" w14:textId="77777777" w:rsidR="00794AA4" w:rsidRPr="000D30FC" w:rsidRDefault="00794AA4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05BEC969" w14:textId="77777777" w:rsidR="00794AA4" w:rsidRPr="00C06E1B" w:rsidRDefault="00390D1D" w:rsidP="00C06E1B">
      <w:pPr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b/>
          <w:i/>
          <w:iCs/>
          <w:color w:val="auto"/>
          <w:sz w:val="18"/>
          <w:szCs w:val="18"/>
        </w:rPr>
        <w:t xml:space="preserve">Employment </w:t>
      </w:r>
      <w:r w:rsidR="006C05AC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History</w:t>
      </w:r>
      <w:r w:rsidR="00794AA4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:</w:t>
      </w:r>
    </w:p>
    <w:p w14:paraId="034161F8" w14:textId="77777777" w:rsidR="00AE6B22" w:rsidRPr="00C06E1B" w:rsidRDefault="00AE6B22" w:rsidP="00963B43">
      <w:pPr>
        <w:pStyle w:val="ListParagraph"/>
        <w:numPr>
          <w:ilvl w:val="0"/>
          <w:numId w:val="29"/>
        </w:numPr>
        <w:jc w:val="both"/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AL-Zahran Company for medical engineering supplements AL-Nasiria- Iraq.</w:t>
      </w:r>
      <w:r w:rsidRPr="00C06E1B">
        <w:rPr>
          <w:rFonts w:asciiTheme="minorBidi" w:hAnsiTheme="minorBidi" w:cstheme="minorBidi"/>
          <w:i/>
          <w:iCs/>
          <w:color w:val="auto"/>
          <w:sz w:val="18"/>
          <w:szCs w:val="18"/>
        </w:rPr>
        <w:t xml:space="preserve"> </w:t>
      </w:r>
      <w:r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July 2006 </w:t>
      </w:r>
      <w:r w:rsid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-</w:t>
      </w:r>
      <w:r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November 2009</w:t>
      </w:r>
    </w:p>
    <w:p w14:paraId="7E5809A2" w14:textId="77777777" w:rsidR="00B97C14" w:rsidRPr="00C06E1B" w:rsidRDefault="00B97C14" w:rsidP="00C06E1B">
      <w:pPr>
        <w:shd w:val="clear" w:color="auto" w:fill="FFFFFF"/>
        <w:ind w:left="360"/>
        <w:textAlignment w:val="top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Position and Title: medical engineer </w:t>
      </w:r>
      <w:r w:rsidRPr="00C06E1B">
        <w:rPr>
          <w:rFonts w:asciiTheme="minorBidi" w:hAnsiTheme="minorBidi" w:cstheme="minorBidi"/>
          <w:color w:val="333333"/>
          <w:sz w:val="18"/>
          <w:szCs w:val="18"/>
          <w:shd w:val="clear" w:color="auto" w:fill="FFFFFF"/>
        </w:rPr>
        <w:t>installation and maintenance:</w:t>
      </w:r>
    </w:p>
    <w:p w14:paraId="127681F2" w14:textId="77777777" w:rsidR="00B97C14" w:rsidRPr="00C06E1B" w:rsidRDefault="001A476A" w:rsidP="00C06E1B">
      <w:pPr>
        <w:pStyle w:val="ListParagraph"/>
        <w:numPr>
          <w:ilvl w:val="0"/>
          <w:numId w:val="31"/>
        </w:numPr>
        <w:shd w:val="clear" w:color="auto" w:fill="FFFFFF"/>
        <w:textAlignment w:val="top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Lithotripter </w:t>
      </w:r>
      <w:r w:rsidR="00B97C14" w:rsidRPr="00C06E1B">
        <w:rPr>
          <w:rFonts w:asciiTheme="minorBidi" w:hAnsiTheme="minorBidi" w:cstheme="minorBidi"/>
          <w:color w:val="auto"/>
          <w:sz w:val="18"/>
          <w:szCs w:val="18"/>
        </w:rPr>
        <w:t>(</w:t>
      </w:r>
      <w:hyperlink r:id="rId9" w:tgtFrame="_blank" w:tooltip="Urological Table" w:history="1">
        <w:r w:rsidRPr="00C06E1B">
          <w:rPr>
            <w:rFonts w:asciiTheme="minorBidi" w:hAnsiTheme="minorBidi" w:cstheme="minorBidi"/>
            <w:color w:val="auto"/>
            <w:sz w:val="18"/>
            <w:szCs w:val="18"/>
          </w:rPr>
          <w:t>Urological Table</w:t>
        </w:r>
      </w:hyperlink>
      <w:r w:rsidR="00C06E1B" w:rsidRPr="00C06E1B">
        <w:rPr>
          <w:rFonts w:asciiTheme="minorBidi" w:hAnsiTheme="minorBidi" w:cstheme="minorBidi"/>
          <w:color w:val="auto"/>
          <w:sz w:val="18"/>
          <w:szCs w:val="18"/>
        </w:rPr>
        <w:t>)</w:t>
      </w:r>
    </w:p>
    <w:p w14:paraId="6763CF4B" w14:textId="77777777" w:rsidR="001A476A" w:rsidRPr="00C06E1B" w:rsidRDefault="00B97C14" w:rsidP="00C06E1B">
      <w:pPr>
        <w:pStyle w:val="ListParagraph"/>
        <w:numPr>
          <w:ilvl w:val="0"/>
          <w:numId w:val="31"/>
        </w:numPr>
        <w:shd w:val="clear" w:color="auto" w:fill="FFFFFF"/>
        <w:textAlignment w:val="top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333333"/>
          <w:sz w:val="18"/>
          <w:szCs w:val="18"/>
          <w:shd w:val="clear" w:color="auto" w:fill="FFFFFF"/>
        </w:rPr>
        <w:t xml:space="preserve">C-arm Mobile X-ray Imaging Systems </w:t>
      </w:r>
    </w:p>
    <w:p w14:paraId="7B145ACA" w14:textId="77777777" w:rsidR="00C06E1B" w:rsidRPr="00C06E1B" w:rsidRDefault="00C06E1B" w:rsidP="00C06E1B">
      <w:pPr>
        <w:pStyle w:val="ListParagraph"/>
        <w:numPr>
          <w:ilvl w:val="0"/>
          <w:numId w:val="31"/>
        </w:numPr>
        <w:shd w:val="clear" w:color="auto" w:fill="FFFFFF"/>
        <w:textAlignment w:val="top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333333"/>
          <w:sz w:val="18"/>
          <w:szCs w:val="18"/>
          <w:shd w:val="clear" w:color="auto" w:fill="FFFFFF"/>
        </w:rPr>
        <w:t>LASIk</w:t>
      </w:r>
    </w:p>
    <w:p w14:paraId="56EC02D3" w14:textId="77777777" w:rsidR="001A476A" w:rsidRPr="00C06E1B" w:rsidRDefault="001A476A" w:rsidP="00C06E1B">
      <w:pPr>
        <w:ind w:left="360"/>
        <w:rPr>
          <w:rFonts w:asciiTheme="minorBidi" w:hAnsiTheme="minorBidi" w:cstheme="minorBidi"/>
          <w:color w:val="auto"/>
          <w:sz w:val="18"/>
          <w:szCs w:val="18"/>
        </w:rPr>
      </w:pPr>
    </w:p>
    <w:p w14:paraId="373533D7" w14:textId="77777777" w:rsidR="001A476A" w:rsidRPr="00C06E1B" w:rsidRDefault="001A476A" w:rsidP="00C06E1B">
      <w:pPr>
        <w:ind w:left="360"/>
        <w:jc w:val="both"/>
        <w:rPr>
          <w:rFonts w:asciiTheme="minorBidi" w:hAnsiTheme="minorBidi" w:cstheme="minorBidi"/>
          <w:b/>
          <w:bCs/>
          <w:color w:val="auto"/>
          <w:sz w:val="18"/>
          <w:szCs w:val="18"/>
        </w:rPr>
      </w:pPr>
    </w:p>
    <w:p w14:paraId="0F129B1F" w14:textId="77777777" w:rsidR="00794AA4" w:rsidRPr="00963B43" w:rsidRDefault="00794AA4" w:rsidP="00963B43">
      <w:pPr>
        <w:pStyle w:val="ListParagraph"/>
        <w:numPr>
          <w:ilvl w:val="0"/>
          <w:numId w:val="29"/>
        </w:numPr>
        <w:jc w:val="both"/>
        <w:rPr>
          <w:rFonts w:asciiTheme="minorBidi" w:hAnsiTheme="minorBidi" w:cstheme="minorBidi"/>
          <w:i/>
          <w:iCs/>
          <w:color w:val="auto"/>
          <w:sz w:val="18"/>
          <w:szCs w:val="18"/>
        </w:rPr>
      </w:pPr>
      <w:r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College of Engineering</w:t>
      </w:r>
      <w:r w:rsidR="000D30FC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,</w:t>
      </w:r>
      <w:r w:rsidR="00910AD9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</w:t>
      </w:r>
      <w:r w:rsidR="000D30FC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Dijlah</w:t>
      </w:r>
      <w:r w:rsidR="00910AD9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</w:t>
      </w:r>
      <w:r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University, Baghdad, Iraq.</w:t>
      </w:r>
      <w:r w:rsidR="00233E65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ab/>
      </w:r>
      <w:r w:rsidR="00710D2F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ab/>
      </w:r>
      <w:r w:rsidR="00865FA0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               </w:t>
      </w:r>
      <w:r w:rsidR="000D30FC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Sep. 201</w:t>
      </w:r>
      <w:r w:rsidR="00910AD9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1</w:t>
      </w:r>
      <w:r w:rsidR="00233E65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- </w:t>
      </w:r>
      <w:r w:rsidR="00963B43" w:rsidRPr="00963B43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Sep. 2015</w:t>
      </w:r>
    </w:p>
    <w:p w14:paraId="57D5A9D6" w14:textId="77777777" w:rsidR="008F6156" w:rsidRPr="00C06E1B" w:rsidRDefault="00794AA4" w:rsidP="004A4517">
      <w:pPr>
        <w:pStyle w:val="ListParagraph"/>
        <w:ind w:left="360"/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Position and Title: Academic Staff "Lecturer" in </w:t>
      </w:r>
      <w:r w:rsidR="00AE6B22" w:rsidRPr="00C06E1B">
        <w:rPr>
          <w:rFonts w:asciiTheme="minorBidi" w:hAnsiTheme="minorBidi" w:cstheme="minorBidi"/>
          <w:color w:val="000000"/>
          <w:sz w:val="18"/>
          <w:szCs w:val="18"/>
        </w:rPr>
        <w:t xml:space="preserve">Computer </w:t>
      </w:r>
      <w:r w:rsidR="009F08F3" w:rsidRPr="00C06E1B">
        <w:rPr>
          <w:rFonts w:asciiTheme="minorBidi" w:hAnsiTheme="minorBidi" w:cstheme="minorBidi"/>
          <w:color w:val="000000"/>
          <w:sz w:val="18"/>
          <w:szCs w:val="18"/>
        </w:rPr>
        <w:t>Technique Engineering</w:t>
      </w: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 </w:t>
      </w:r>
      <w:r w:rsidR="000D30FC" w:rsidRPr="00C06E1B">
        <w:rPr>
          <w:rFonts w:asciiTheme="minorBidi" w:hAnsiTheme="minorBidi" w:cstheme="minorBidi"/>
          <w:color w:val="auto"/>
          <w:sz w:val="18"/>
          <w:szCs w:val="18"/>
        </w:rPr>
        <w:t>D</w:t>
      </w:r>
      <w:r w:rsidRPr="00C06E1B">
        <w:rPr>
          <w:rFonts w:asciiTheme="minorBidi" w:hAnsiTheme="minorBidi" w:cstheme="minorBidi"/>
          <w:color w:val="auto"/>
          <w:sz w:val="18"/>
          <w:szCs w:val="18"/>
        </w:rPr>
        <w:t>epartment</w:t>
      </w:r>
    </w:p>
    <w:p w14:paraId="3AE14BB6" w14:textId="77777777" w:rsidR="00324DFC" w:rsidRPr="00C06E1B" w:rsidRDefault="00623F02" w:rsidP="004A4517">
      <w:pPr>
        <w:pStyle w:val="ListParagraph"/>
        <w:ind w:left="360"/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>T</w:t>
      </w:r>
      <w:r w:rsidR="00B421F2" w:rsidRPr="00C06E1B">
        <w:rPr>
          <w:rFonts w:asciiTheme="minorBidi" w:hAnsiTheme="minorBidi" w:cstheme="minorBidi"/>
          <w:color w:val="auto"/>
          <w:sz w:val="18"/>
          <w:szCs w:val="18"/>
        </w:rPr>
        <w:t>eaching experience</w:t>
      </w:r>
      <w:r w:rsidR="00324DFC" w:rsidRPr="00C06E1B">
        <w:rPr>
          <w:rFonts w:asciiTheme="minorBidi" w:hAnsiTheme="minorBidi" w:cstheme="minorBidi"/>
          <w:color w:val="auto"/>
          <w:sz w:val="18"/>
          <w:szCs w:val="18"/>
        </w:rPr>
        <w:t>:</w:t>
      </w:r>
    </w:p>
    <w:p w14:paraId="70225E34" w14:textId="77777777" w:rsidR="00185A8E" w:rsidRPr="00C06E1B" w:rsidRDefault="00FF199B" w:rsidP="004A4517">
      <w:pPr>
        <w:pStyle w:val="ListParagraph"/>
        <w:numPr>
          <w:ilvl w:val="0"/>
          <w:numId w:val="5"/>
        </w:numPr>
        <w:ind w:left="360"/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>Engineering Drawing</w:t>
      </w:r>
    </w:p>
    <w:p w14:paraId="7184EFF7" w14:textId="77777777" w:rsidR="00865FA0" w:rsidRPr="00C06E1B" w:rsidRDefault="00865FA0" w:rsidP="004A4517">
      <w:pPr>
        <w:pStyle w:val="ListParagraph"/>
        <w:numPr>
          <w:ilvl w:val="0"/>
          <w:numId w:val="5"/>
        </w:numPr>
        <w:ind w:left="360"/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>Electronics manufacturing</w:t>
      </w:r>
    </w:p>
    <w:p w14:paraId="13F6D955" w14:textId="77777777" w:rsidR="00865FA0" w:rsidRPr="00C06E1B" w:rsidRDefault="00865FA0" w:rsidP="004A4517">
      <w:pPr>
        <w:pStyle w:val="ListParagraph"/>
        <w:numPr>
          <w:ilvl w:val="0"/>
          <w:numId w:val="5"/>
        </w:numPr>
        <w:ind w:left="360"/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CAD/CAM </w:t>
      </w:r>
    </w:p>
    <w:p w14:paraId="7FFC5C6E" w14:textId="45DE2A80" w:rsidR="00EC4245" w:rsidRDefault="00233E65" w:rsidP="004A4517">
      <w:pPr>
        <w:pStyle w:val="ListParagraph"/>
        <w:numPr>
          <w:ilvl w:val="0"/>
          <w:numId w:val="5"/>
        </w:numPr>
        <w:ind w:left="360"/>
        <w:jc w:val="both"/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Advising </w:t>
      </w:r>
      <w:r w:rsidR="004901A7" w:rsidRPr="00C06E1B">
        <w:rPr>
          <w:rFonts w:asciiTheme="minorBidi" w:hAnsiTheme="minorBidi" w:cstheme="minorBidi"/>
          <w:color w:val="auto"/>
          <w:sz w:val="18"/>
          <w:szCs w:val="18"/>
        </w:rPr>
        <w:t xml:space="preserve">Undergraduate </w:t>
      </w:r>
      <w:r w:rsidR="00DB7215" w:rsidRPr="00C06E1B">
        <w:rPr>
          <w:rFonts w:asciiTheme="minorBidi" w:hAnsiTheme="minorBidi" w:cstheme="minorBidi"/>
          <w:color w:val="auto"/>
          <w:sz w:val="18"/>
          <w:szCs w:val="18"/>
        </w:rPr>
        <w:t xml:space="preserve">students in </w:t>
      </w:r>
      <w:r w:rsidR="00805770" w:rsidRPr="00C06E1B">
        <w:rPr>
          <w:rFonts w:asciiTheme="minorBidi" w:hAnsiTheme="minorBidi" w:cstheme="minorBidi"/>
          <w:color w:val="auto"/>
          <w:sz w:val="18"/>
          <w:szCs w:val="18"/>
        </w:rPr>
        <w:t xml:space="preserve">final year </w:t>
      </w:r>
      <w:r w:rsidRPr="00C06E1B">
        <w:rPr>
          <w:rFonts w:asciiTheme="minorBidi" w:hAnsiTheme="minorBidi" w:cstheme="minorBidi"/>
          <w:color w:val="auto"/>
          <w:sz w:val="18"/>
          <w:szCs w:val="18"/>
        </w:rPr>
        <w:t>projects</w:t>
      </w:r>
      <w:r w:rsidR="00865FA0" w:rsidRPr="00C06E1B">
        <w:rPr>
          <w:rFonts w:asciiTheme="minorBidi" w:hAnsiTheme="minorBidi" w:cstheme="minorBidi"/>
          <w:color w:val="auto"/>
          <w:sz w:val="18"/>
          <w:szCs w:val="18"/>
        </w:rPr>
        <w:t xml:space="preserve">.                                        </w:t>
      </w:r>
      <w:r w:rsidR="00865FA0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                  </w:t>
      </w:r>
      <w:r w:rsidR="00BF1BFB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S</w:t>
      </w:r>
      <w:r w:rsidR="00865FA0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ep</w:t>
      </w:r>
      <w:r w:rsidR="00BF1BF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.</w:t>
      </w:r>
      <w:r w:rsidR="00865FA0"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 2011-2015</w:t>
      </w:r>
    </w:p>
    <w:p w14:paraId="11B7A442" w14:textId="1504F3D5" w:rsidR="005D721A" w:rsidRDefault="005D721A" w:rsidP="005D721A">
      <w:pPr>
        <w:pStyle w:val="ListParagraph"/>
        <w:ind w:left="360"/>
        <w:jc w:val="both"/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</w:pPr>
    </w:p>
    <w:p w14:paraId="57794BCA" w14:textId="77777777" w:rsidR="00AE4852" w:rsidRDefault="005D721A" w:rsidP="00AE4852">
      <w:pPr>
        <w:pStyle w:val="ListParagraph"/>
        <w:numPr>
          <w:ilvl w:val="0"/>
          <w:numId w:val="33"/>
        </w:numPr>
        <w:jc w:val="both"/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</w:pPr>
      <w:r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College of information </w:t>
      </w:r>
      <w:r w:rsidR="00BF1BF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tech</w:t>
      </w:r>
      <w:r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nology, </w:t>
      </w:r>
      <w:r w:rsidR="00BF1BFB" w:rsidRPr="00BF1BF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Imam Ja'afar Al-Sadiq Universit</w:t>
      </w:r>
      <w:r w:rsidR="00BF1BF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y.</w:t>
      </w:r>
      <w:r w:rsidR="00BF1BFB">
        <w:rPr>
          <w:rFonts w:asciiTheme="minorBidi" w:hAnsiTheme="minorBidi" w:cstheme="minorBidi" w:hint="cs"/>
          <w:b/>
          <w:bCs/>
          <w:i/>
          <w:iCs/>
          <w:color w:val="auto"/>
          <w:sz w:val="18"/>
          <w:szCs w:val="18"/>
          <w:rtl/>
        </w:rPr>
        <w:t xml:space="preserve">   </w:t>
      </w:r>
      <w:r w:rsidRPr="00C06E1B"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>AL-Nasiria- Iraq.</w:t>
      </w:r>
      <w:r>
        <w:rPr>
          <w:rFonts w:asciiTheme="minorBidi" w:hAnsiTheme="minorBidi" w:cstheme="minorBidi"/>
          <w:b/>
          <w:bCs/>
          <w:i/>
          <w:iCs/>
          <w:color w:val="auto"/>
          <w:sz w:val="18"/>
          <w:szCs w:val="18"/>
        </w:rPr>
        <w:t xml:space="preserve">     Oct. 2019</w:t>
      </w:r>
    </w:p>
    <w:p w14:paraId="7A0AFB35" w14:textId="153F5433" w:rsidR="005D721A" w:rsidRPr="00417B61" w:rsidRDefault="00AE4852" w:rsidP="00417B61">
      <w:pPr>
        <w:pStyle w:val="ListParagraph"/>
        <w:numPr>
          <w:ilvl w:val="0"/>
          <w:numId w:val="34"/>
        </w:numPr>
        <w:jc w:val="both"/>
        <w:rPr>
          <w:rFonts w:asciiTheme="minorBidi" w:hAnsiTheme="minorBidi" w:cstheme="minorBidi"/>
          <w:color w:val="auto"/>
          <w:sz w:val="18"/>
          <w:szCs w:val="18"/>
        </w:rPr>
      </w:pP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Position and Title: </w:t>
      </w:r>
      <w:r w:rsidR="00417B61">
        <w:rPr>
          <w:rFonts w:asciiTheme="minorBidi" w:hAnsiTheme="minorBidi" w:cstheme="minorBidi"/>
          <w:color w:val="auto"/>
          <w:sz w:val="18"/>
          <w:szCs w:val="18"/>
        </w:rPr>
        <w:t xml:space="preserve">Head of Department </w:t>
      </w:r>
      <w:r w:rsidR="00417B61" w:rsidRPr="00C06E1B">
        <w:rPr>
          <w:rFonts w:asciiTheme="minorBidi" w:hAnsiTheme="minorBidi" w:cstheme="minorBidi"/>
          <w:color w:val="auto"/>
          <w:sz w:val="18"/>
          <w:szCs w:val="18"/>
        </w:rPr>
        <w:t>in</w:t>
      </w: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 </w:t>
      </w:r>
      <w:r w:rsidRPr="00C06E1B">
        <w:rPr>
          <w:rFonts w:asciiTheme="minorBidi" w:hAnsiTheme="minorBidi" w:cstheme="minorBidi"/>
          <w:color w:val="000000"/>
          <w:sz w:val="18"/>
          <w:szCs w:val="18"/>
        </w:rPr>
        <w:t>Computer Technique Engineering</w:t>
      </w:r>
      <w:r w:rsidRPr="00C06E1B">
        <w:rPr>
          <w:rFonts w:asciiTheme="minorBidi" w:hAnsiTheme="minorBidi" w:cstheme="minorBidi"/>
          <w:color w:val="auto"/>
          <w:sz w:val="18"/>
          <w:szCs w:val="18"/>
        </w:rPr>
        <w:t xml:space="preserve"> Department</w:t>
      </w:r>
      <w:r w:rsidR="00417B61">
        <w:rPr>
          <w:rFonts w:asciiTheme="minorBidi" w:hAnsiTheme="minorBidi" w:cstheme="minorBidi"/>
          <w:color w:val="auto"/>
          <w:sz w:val="18"/>
          <w:szCs w:val="18"/>
        </w:rPr>
        <w:t xml:space="preserve">. </w:t>
      </w:r>
    </w:p>
    <w:p w14:paraId="0F72DDE7" w14:textId="77777777" w:rsidR="00B633AE" w:rsidRPr="000D30FC" w:rsidRDefault="00B633AE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44B796CC" w14:textId="77777777" w:rsidR="007F2EB2" w:rsidRPr="000D30FC" w:rsidRDefault="00421674" w:rsidP="00430505">
      <w:pPr>
        <w:spacing w:line="360" w:lineRule="auto"/>
        <w:jc w:val="both"/>
        <w:rPr>
          <w:bCs/>
          <w:color w:val="auto"/>
          <w:sz w:val="18"/>
          <w:szCs w:val="18"/>
        </w:rPr>
      </w:pPr>
      <w:r w:rsidRPr="000D30FC">
        <w:rPr>
          <w:b/>
          <w:bCs/>
          <w:i/>
          <w:iCs/>
          <w:color w:val="auto"/>
          <w:sz w:val="18"/>
          <w:szCs w:val="18"/>
        </w:rPr>
        <w:lastRenderedPageBreak/>
        <w:t>Computer Skills</w:t>
      </w:r>
      <w:r w:rsidR="007F2EB2" w:rsidRPr="000D30FC">
        <w:rPr>
          <w:b/>
          <w:bCs/>
          <w:i/>
          <w:iCs/>
          <w:color w:val="auto"/>
          <w:sz w:val="18"/>
          <w:szCs w:val="18"/>
        </w:rPr>
        <w:t>:</w:t>
      </w:r>
    </w:p>
    <w:p w14:paraId="5220EC92" w14:textId="77777777" w:rsidR="00D96281" w:rsidRPr="000D30FC" w:rsidRDefault="00D96281" w:rsidP="00A25E94">
      <w:pPr>
        <w:numPr>
          <w:ilvl w:val="3"/>
          <w:numId w:val="1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>Operation System:</w:t>
      </w:r>
      <w:r w:rsidRPr="000D30FC">
        <w:rPr>
          <w:color w:val="auto"/>
          <w:sz w:val="18"/>
          <w:szCs w:val="18"/>
        </w:rPr>
        <w:tab/>
      </w:r>
      <w:r w:rsidR="00390D1D" w:rsidRPr="000D30FC">
        <w:rPr>
          <w:color w:val="auto"/>
          <w:sz w:val="18"/>
          <w:szCs w:val="18"/>
        </w:rPr>
        <w:tab/>
      </w:r>
      <w:r w:rsidR="00390D1D" w:rsidRPr="000D30FC">
        <w:rPr>
          <w:color w:val="auto"/>
          <w:sz w:val="18"/>
          <w:szCs w:val="18"/>
        </w:rPr>
        <w:tab/>
      </w:r>
      <w:r w:rsidR="00D50BA0" w:rsidRPr="000D30FC">
        <w:rPr>
          <w:color w:val="auto"/>
          <w:sz w:val="18"/>
          <w:szCs w:val="18"/>
        </w:rPr>
        <w:t>Windows,</w:t>
      </w:r>
    </w:p>
    <w:p w14:paraId="54207C6C" w14:textId="77777777" w:rsidR="007F2EB2" w:rsidRPr="000D30FC" w:rsidRDefault="00D96281" w:rsidP="00A25E94">
      <w:pPr>
        <w:numPr>
          <w:ilvl w:val="3"/>
          <w:numId w:val="1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>General Tools:</w:t>
      </w:r>
      <w:r w:rsidRPr="000D30FC">
        <w:rPr>
          <w:color w:val="auto"/>
          <w:sz w:val="18"/>
          <w:szCs w:val="18"/>
        </w:rPr>
        <w:tab/>
      </w:r>
      <w:r w:rsidRPr="000D30FC">
        <w:rPr>
          <w:color w:val="auto"/>
          <w:sz w:val="18"/>
          <w:szCs w:val="18"/>
        </w:rPr>
        <w:tab/>
      </w:r>
      <w:r w:rsidR="00710D2F" w:rsidRPr="000D30FC">
        <w:rPr>
          <w:color w:val="auto"/>
          <w:sz w:val="18"/>
          <w:szCs w:val="18"/>
        </w:rPr>
        <w:tab/>
      </w:r>
      <w:r w:rsidRPr="000D30FC">
        <w:rPr>
          <w:color w:val="auto"/>
          <w:sz w:val="18"/>
          <w:szCs w:val="18"/>
        </w:rPr>
        <w:t>MS</w:t>
      </w:r>
      <w:r w:rsidR="00A8215C" w:rsidRPr="000D30FC">
        <w:rPr>
          <w:color w:val="auto"/>
          <w:sz w:val="18"/>
          <w:szCs w:val="18"/>
        </w:rPr>
        <w:t xml:space="preserve"> Office</w:t>
      </w:r>
      <w:r w:rsidRPr="000D30FC">
        <w:rPr>
          <w:color w:val="auto"/>
          <w:sz w:val="18"/>
          <w:szCs w:val="18"/>
        </w:rPr>
        <w:t xml:space="preserve"> Applications,</w:t>
      </w:r>
    </w:p>
    <w:p w14:paraId="7D521DD6" w14:textId="77777777" w:rsidR="00316883" w:rsidRPr="000D30FC" w:rsidRDefault="00D96281" w:rsidP="00591775">
      <w:pPr>
        <w:numPr>
          <w:ilvl w:val="3"/>
          <w:numId w:val="1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 xml:space="preserve">Design </w:t>
      </w:r>
      <w:r w:rsidR="00390D1D" w:rsidRPr="000D30FC">
        <w:rPr>
          <w:color w:val="auto"/>
          <w:sz w:val="18"/>
          <w:szCs w:val="18"/>
        </w:rPr>
        <w:t xml:space="preserve">and simulation </w:t>
      </w:r>
      <w:r w:rsidRPr="000D30FC">
        <w:rPr>
          <w:color w:val="auto"/>
          <w:sz w:val="18"/>
          <w:szCs w:val="18"/>
        </w:rPr>
        <w:t>Tools:</w:t>
      </w:r>
      <w:r w:rsidRPr="000D30FC">
        <w:rPr>
          <w:color w:val="auto"/>
          <w:sz w:val="18"/>
          <w:szCs w:val="18"/>
        </w:rPr>
        <w:tab/>
      </w:r>
      <w:r w:rsidRPr="000D30FC">
        <w:rPr>
          <w:color w:val="auto"/>
          <w:sz w:val="18"/>
          <w:szCs w:val="18"/>
        </w:rPr>
        <w:tab/>
      </w:r>
      <w:r w:rsidR="00591775">
        <w:rPr>
          <w:color w:val="auto"/>
          <w:sz w:val="18"/>
          <w:szCs w:val="18"/>
        </w:rPr>
        <w:t xml:space="preserve">MATLAB, </w:t>
      </w:r>
      <w:r w:rsidR="00A8215C" w:rsidRPr="000D30FC">
        <w:rPr>
          <w:color w:val="auto"/>
          <w:sz w:val="18"/>
          <w:szCs w:val="18"/>
        </w:rPr>
        <w:t>AutoCAD</w:t>
      </w:r>
      <w:r w:rsidR="00390D1D" w:rsidRPr="000D30FC">
        <w:rPr>
          <w:color w:val="auto"/>
          <w:sz w:val="18"/>
          <w:szCs w:val="18"/>
        </w:rPr>
        <w:t>.</w:t>
      </w:r>
    </w:p>
    <w:p w14:paraId="524F9C71" w14:textId="77777777" w:rsidR="00913D50" w:rsidRPr="000D30FC" w:rsidRDefault="00913D50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53318513" w14:textId="77777777" w:rsidR="00913D50" w:rsidRPr="000D30FC" w:rsidRDefault="00913D50" w:rsidP="00430505">
      <w:pPr>
        <w:spacing w:line="360" w:lineRule="auto"/>
        <w:jc w:val="both"/>
        <w:rPr>
          <w:bCs/>
          <w:color w:val="auto"/>
          <w:sz w:val="18"/>
          <w:szCs w:val="18"/>
        </w:rPr>
      </w:pPr>
      <w:r w:rsidRPr="000D30FC">
        <w:rPr>
          <w:b/>
          <w:i/>
          <w:iCs/>
          <w:color w:val="auto"/>
          <w:sz w:val="18"/>
          <w:szCs w:val="18"/>
        </w:rPr>
        <w:t>Languages:</w:t>
      </w:r>
    </w:p>
    <w:p w14:paraId="2DCB0491" w14:textId="77777777" w:rsidR="00913D50" w:rsidRPr="000D30FC" w:rsidRDefault="00913D50" w:rsidP="00A25E94">
      <w:pPr>
        <w:numPr>
          <w:ilvl w:val="0"/>
          <w:numId w:val="2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 xml:space="preserve">Arabic </w:t>
      </w:r>
      <w:r w:rsidR="00A25E9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  <w:t>Native</w:t>
      </w:r>
    </w:p>
    <w:p w14:paraId="607B0045" w14:textId="77777777" w:rsidR="00D55311" w:rsidRPr="00AF3500" w:rsidRDefault="00913D50" w:rsidP="001A476A">
      <w:pPr>
        <w:numPr>
          <w:ilvl w:val="0"/>
          <w:numId w:val="2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>English</w:t>
      </w:r>
      <w:r w:rsidR="007C255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1A476A">
        <w:rPr>
          <w:color w:val="auto"/>
          <w:sz w:val="18"/>
          <w:szCs w:val="18"/>
        </w:rPr>
        <w:t xml:space="preserve">Very </w:t>
      </w:r>
      <w:r w:rsidR="00A25E94" w:rsidRPr="000D30FC">
        <w:rPr>
          <w:color w:val="auto"/>
          <w:sz w:val="18"/>
          <w:szCs w:val="18"/>
        </w:rPr>
        <w:t>Good</w:t>
      </w:r>
    </w:p>
    <w:p w14:paraId="69C64FD9" w14:textId="77777777" w:rsidR="00EC4245" w:rsidRPr="000D30FC" w:rsidRDefault="00EC4245" w:rsidP="007F6598">
      <w:pPr>
        <w:pBdr>
          <w:bottom w:val="single" w:sz="6" w:space="0" w:color="auto"/>
        </w:pBdr>
        <w:spacing w:after="158"/>
        <w:jc w:val="both"/>
        <w:rPr>
          <w:color w:val="auto"/>
          <w:sz w:val="18"/>
          <w:szCs w:val="18"/>
        </w:rPr>
      </w:pPr>
    </w:p>
    <w:p w14:paraId="77F2308A" w14:textId="77777777" w:rsidR="00CC6910" w:rsidRPr="000D30FC" w:rsidRDefault="00EB4BBB" w:rsidP="00251519">
      <w:pPr>
        <w:spacing w:line="360" w:lineRule="auto"/>
        <w:jc w:val="both"/>
        <w:rPr>
          <w:color w:val="auto"/>
          <w:sz w:val="18"/>
          <w:szCs w:val="18"/>
        </w:rPr>
      </w:pPr>
      <w:r>
        <w:rPr>
          <w:b/>
          <w:i/>
          <w:iCs/>
          <w:color w:val="auto"/>
          <w:sz w:val="18"/>
          <w:szCs w:val="18"/>
        </w:rPr>
        <w:t>Publication</w:t>
      </w:r>
      <w:r w:rsidR="00B633AE" w:rsidRPr="00EB4BBB">
        <w:rPr>
          <w:b/>
          <w:i/>
          <w:iCs/>
          <w:color w:val="auto"/>
          <w:sz w:val="18"/>
          <w:szCs w:val="18"/>
        </w:rPr>
        <w:t>:</w:t>
      </w:r>
    </w:p>
    <w:p w14:paraId="23A4E0F5" w14:textId="77777777" w:rsidR="0028515C" w:rsidRPr="0028515C" w:rsidRDefault="0028515C" w:rsidP="0028515C">
      <w:pPr>
        <w:pStyle w:val="ListParagraph"/>
        <w:numPr>
          <w:ilvl w:val="0"/>
          <w:numId w:val="32"/>
        </w:numPr>
        <w:rPr>
          <w:b/>
          <w:bCs/>
          <w:color w:val="auto"/>
          <w:sz w:val="18"/>
          <w:szCs w:val="18"/>
        </w:rPr>
      </w:pPr>
      <w:r w:rsidRPr="0028515C">
        <w:rPr>
          <w:color w:val="auto"/>
          <w:sz w:val="18"/>
          <w:szCs w:val="18"/>
        </w:rPr>
        <w:t>Al-BFA Mohammed, Lakshminarayana, G., Baki, S. O., Halimah, M. K., Kityk, I. V., &amp; Mahdi, M. A. “Structural, thermal, optical and dielectric studies of Dy</w:t>
      </w:r>
      <w:r w:rsidRPr="0028515C">
        <w:rPr>
          <w:color w:val="auto"/>
          <w:sz w:val="18"/>
          <w:szCs w:val="18"/>
          <w:vertAlign w:val="superscript"/>
        </w:rPr>
        <w:t>3+</w:t>
      </w:r>
      <w:r w:rsidRPr="0028515C">
        <w:rPr>
          <w:color w:val="auto"/>
          <w:sz w:val="18"/>
          <w:szCs w:val="18"/>
        </w:rPr>
        <w:t>: B</w:t>
      </w:r>
      <w:r w:rsidRPr="0028515C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>O</w:t>
      </w:r>
      <w:r w:rsidRPr="0028515C">
        <w:rPr>
          <w:color w:val="auto"/>
          <w:sz w:val="18"/>
          <w:szCs w:val="18"/>
          <w:vertAlign w:val="subscript"/>
        </w:rPr>
        <w:t>3</w:t>
      </w:r>
      <w:r w:rsidRPr="0028515C">
        <w:rPr>
          <w:color w:val="auto"/>
          <w:sz w:val="18"/>
          <w:szCs w:val="18"/>
        </w:rPr>
        <w:t>-ZnO-PbO-Na</w:t>
      </w:r>
      <w:r w:rsidRPr="0038313B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>O-CaO glasses for white LEDs application,” Optical Materials, vol. 73, pp. 686-694, 2017</w:t>
      </w:r>
      <w:r w:rsidRPr="0028515C">
        <w:rPr>
          <w:b/>
          <w:bCs/>
          <w:color w:val="auto"/>
          <w:sz w:val="18"/>
          <w:szCs w:val="18"/>
        </w:rPr>
        <w:t>.</w:t>
      </w:r>
    </w:p>
    <w:p w14:paraId="2170037D" w14:textId="11166E67" w:rsidR="0028515C" w:rsidRDefault="0028515C" w:rsidP="0028515C">
      <w:pPr>
        <w:pStyle w:val="ListParagraph"/>
        <w:numPr>
          <w:ilvl w:val="0"/>
          <w:numId w:val="32"/>
        </w:numPr>
        <w:rPr>
          <w:color w:val="auto"/>
          <w:sz w:val="18"/>
          <w:szCs w:val="18"/>
        </w:rPr>
      </w:pPr>
      <w:r w:rsidRPr="0028515C">
        <w:rPr>
          <w:color w:val="auto"/>
          <w:sz w:val="18"/>
          <w:szCs w:val="18"/>
        </w:rPr>
        <w:t>Al-BFA Mohammed, Lakshminarayana, G., Baki, S. O., Kh. A. Bashar, Kityk, I. V., &amp; Mahdi, M. A. “Optical and dielectric studies for Tb</w:t>
      </w:r>
      <w:r w:rsidRPr="0038313B">
        <w:rPr>
          <w:color w:val="auto"/>
          <w:sz w:val="18"/>
          <w:szCs w:val="18"/>
          <w:vertAlign w:val="superscript"/>
        </w:rPr>
        <w:t>3+</w:t>
      </w:r>
      <w:r w:rsidRPr="0028515C">
        <w:rPr>
          <w:color w:val="auto"/>
          <w:sz w:val="18"/>
          <w:szCs w:val="18"/>
        </w:rPr>
        <w:t>/Sm</w:t>
      </w:r>
      <w:r w:rsidRPr="0038313B">
        <w:rPr>
          <w:color w:val="auto"/>
          <w:sz w:val="18"/>
          <w:szCs w:val="18"/>
          <w:vertAlign w:val="superscript"/>
        </w:rPr>
        <w:t>3+</w:t>
      </w:r>
      <w:r w:rsidRPr="0028515C">
        <w:rPr>
          <w:color w:val="auto"/>
          <w:sz w:val="18"/>
          <w:szCs w:val="18"/>
        </w:rPr>
        <w:t xml:space="preserve"> co-doped borate glasses for solid-state lighting applications,” Optical Materials, vol. 86, pp. 387-393, 2018.</w:t>
      </w:r>
    </w:p>
    <w:p w14:paraId="249619B8" w14:textId="2D4E2EDC" w:rsidR="0028515C" w:rsidRPr="0028515C" w:rsidRDefault="0028515C" w:rsidP="0028515C">
      <w:pPr>
        <w:pStyle w:val="ListParagraph"/>
        <w:numPr>
          <w:ilvl w:val="0"/>
          <w:numId w:val="32"/>
        </w:numPr>
        <w:rPr>
          <w:color w:val="auto"/>
          <w:sz w:val="18"/>
          <w:szCs w:val="18"/>
        </w:rPr>
      </w:pPr>
      <w:r w:rsidRPr="0028515C">
        <w:rPr>
          <w:color w:val="auto"/>
          <w:sz w:val="18"/>
          <w:szCs w:val="18"/>
        </w:rPr>
        <w:t>Bashar, Kh A., G. Lakshminarayana, S. O. Baki, Al-BFA Mohammed, U. Caldiño, A.N. Meza-Rocha, Vijay Singh, I. V. Kityk, and M. A. Mahdi. “Tunable white</w:t>
      </w:r>
      <w:r>
        <w:rPr>
          <w:color w:val="auto"/>
          <w:sz w:val="18"/>
          <w:szCs w:val="18"/>
        </w:rPr>
        <w:t xml:space="preserve"> </w:t>
      </w:r>
      <w:r w:rsidRPr="0028515C">
        <w:rPr>
          <w:color w:val="auto"/>
          <w:sz w:val="18"/>
          <w:szCs w:val="18"/>
        </w:rPr>
        <w:t>light</w:t>
      </w:r>
      <w:r>
        <w:rPr>
          <w:color w:val="auto"/>
          <w:sz w:val="18"/>
          <w:szCs w:val="18"/>
        </w:rPr>
        <w:t xml:space="preserve"> </w:t>
      </w:r>
      <w:r w:rsidRPr="0028515C">
        <w:rPr>
          <w:color w:val="auto"/>
          <w:sz w:val="18"/>
          <w:szCs w:val="18"/>
        </w:rPr>
        <w:t>emission from Pr</w:t>
      </w:r>
      <w:r w:rsidRPr="0038313B">
        <w:rPr>
          <w:color w:val="auto"/>
          <w:sz w:val="18"/>
          <w:szCs w:val="18"/>
          <w:vertAlign w:val="superscript"/>
        </w:rPr>
        <w:t>3+</w:t>
      </w:r>
      <w:r w:rsidRPr="0028515C">
        <w:rPr>
          <w:color w:val="auto"/>
          <w:sz w:val="18"/>
          <w:szCs w:val="18"/>
        </w:rPr>
        <w:t>/Dy</w:t>
      </w:r>
      <w:r w:rsidRPr="0038313B">
        <w:rPr>
          <w:color w:val="auto"/>
          <w:sz w:val="18"/>
          <w:szCs w:val="18"/>
          <w:vertAlign w:val="superscript"/>
        </w:rPr>
        <w:t>3+</w:t>
      </w:r>
      <w:r w:rsidRPr="0028515C">
        <w:rPr>
          <w:color w:val="auto"/>
          <w:sz w:val="18"/>
          <w:szCs w:val="18"/>
        </w:rPr>
        <w:t xml:space="preserve"> co-doped B</w:t>
      </w:r>
      <w:r w:rsidRPr="0038313B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>O</w:t>
      </w:r>
      <w:r w:rsidRPr="0038313B">
        <w:rPr>
          <w:color w:val="auto"/>
          <w:sz w:val="18"/>
          <w:szCs w:val="18"/>
          <w:vertAlign w:val="subscript"/>
        </w:rPr>
        <w:t>3</w:t>
      </w:r>
      <w:r w:rsidRPr="0028515C">
        <w:rPr>
          <w:color w:val="auto"/>
          <w:sz w:val="18"/>
          <w:szCs w:val="18"/>
        </w:rPr>
        <w:t>-TeO</w:t>
      </w:r>
      <w:r w:rsidRPr="0038313B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 xml:space="preserve"> PbO-ZnO Li</w:t>
      </w:r>
      <w:r w:rsidRPr="0038313B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>O-Na</w:t>
      </w:r>
      <w:r w:rsidRPr="0038313B">
        <w:rPr>
          <w:color w:val="auto"/>
          <w:sz w:val="18"/>
          <w:szCs w:val="18"/>
          <w:vertAlign w:val="subscript"/>
        </w:rPr>
        <w:t>2</w:t>
      </w:r>
      <w:r w:rsidRPr="0028515C">
        <w:rPr>
          <w:color w:val="auto"/>
          <w:sz w:val="18"/>
          <w:szCs w:val="18"/>
        </w:rPr>
        <w:t>O</w:t>
      </w:r>
      <w:r>
        <w:rPr>
          <w:color w:val="auto"/>
          <w:sz w:val="18"/>
          <w:szCs w:val="18"/>
        </w:rPr>
        <w:t xml:space="preserve"> </w:t>
      </w:r>
      <w:r w:rsidRPr="0028515C">
        <w:rPr>
          <w:color w:val="auto"/>
          <w:sz w:val="18"/>
          <w:szCs w:val="18"/>
        </w:rPr>
        <w:t>glasses,” Optical Materials, vol. 88, pp. 558-569, 2019.</w:t>
      </w:r>
    </w:p>
    <w:p w14:paraId="3E96D406" w14:textId="77777777" w:rsidR="00EC4245" w:rsidRPr="000D30FC" w:rsidRDefault="00EC4245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3B50C73E" w14:textId="77777777" w:rsidR="008F6156" w:rsidRPr="000D30FC" w:rsidRDefault="007C0B29" w:rsidP="00B274E3">
      <w:pPr>
        <w:spacing w:line="360" w:lineRule="auto"/>
        <w:jc w:val="both"/>
        <w:rPr>
          <w:bCs/>
          <w:color w:val="auto"/>
          <w:sz w:val="18"/>
          <w:szCs w:val="18"/>
        </w:rPr>
      </w:pPr>
      <w:r w:rsidRPr="000D30FC">
        <w:rPr>
          <w:b/>
          <w:i/>
          <w:iCs/>
          <w:color w:val="auto"/>
          <w:sz w:val="18"/>
          <w:szCs w:val="18"/>
        </w:rPr>
        <w:t>Training</w:t>
      </w:r>
      <w:r w:rsidRPr="000D30FC">
        <w:rPr>
          <w:b/>
          <w:bCs/>
          <w:i/>
          <w:iCs/>
          <w:color w:val="auto"/>
          <w:sz w:val="18"/>
          <w:szCs w:val="18"/>
        </w:rPr>
        <w:t xml:space="preserve"> Courses:</w:t>
      </w:r>
    </w:p>
    <w:p w14:paraId="24F85FEE" w14:textId="77777777" w:rsidR="008F6156" w:rsidRPr="000D30FC" w:rsidRDefault="007C0B29" w:rsidP="00D55311">
      <w:pPr>
        <w:numPr>
          <w:ilvl w:val="3"/>
          <w:numId w:val="1"/>
        </w:numPr>
        <w:ind w:left="567"/>
        <w:jc w:val="both"/>
        <w:rPr>
          <w:color w:val="auto"/>
          <w:sz w:val="18"/>
          <w:szCs w:val="18"/>
        </w:rPr>
      </w:pPr>
      <w:r w:rsidRPr="000D30FC">
        <w:rPr>
          <w:color w:val="auto"/>
          <w:sz w:val="18"/>
          <w:szCs w:val="18"/>
        </w:rPr>
        <w:t xml:space="preserve">Teaching Methodologies, </w:t>
      </w:r>
      <w:r w:rsidR="00D55311" w:rsidRPr="000D30FC">
        <w:rPr>
          <w:color w:val="000000"/>
          <w:sz w:val="18"/>
          <w:szCs w:val="18"/>
        </w:rPr>
        <w:t>Technology University</w:t>
      </w:r>
      <w:r w:rsidR="00233E65" w:rsidRPr="000D30FC">
        <w:rPr>
          <w:color w:val="auto"/>
          <w:sz w:val="18"/>
          <w:szCs w:val="18"/>
        </w:rPr>
        <w:t>, Baghdad, Iraq.</w:t>
      </w:r>
      <w:r w:rsidR="00233E65" w:rsidRPr="000D30FC">
        <w:rPr>
          <w:color w:val="auto"/>
          <w:sz w:val="18"/>
          <w:szCs w:val="18"/>
        </w:rPr>
        <w:tab/>
      </w:r>
      <w:r w:rsidR="00233E65" w:rsidRPr="000D30FC">
        <w:rPr>
          <w:color w:val="auto"/>
          <w:sz w:val="18"/>
          <w:szCs w:val="18"/>
        </w:rPr>
        <w:tab/>
      </w:r>
      <w:r w:rsidR="00233E65" w:rsidRPr="000D30FC">
        <w:rPr>
          <w:color w:val="auto"/>
          <w:sz w:val="18"/>
          <w:szCs w:val="18"/>
        </w:rPr>
        <w:tab/>
      </w:r>
      <w:r w:rsidR="00233E65" w:rsidRPr="000D30FC">
        <w:rPr>
          <w:color w:val="auto"/>
          <w:sz w:val="18"/>
          <w:szCs w:val="18"/>
        </w:rPr>
        <w:tab/>
      </w:r>
      <w:r w:rsidR="00A25E94" w:rsidRPr="000D30FC">
        <w:rPr>
          <w:color w:val="auto"/>
          <w:sz w:val="18"/>
          <w:szCs w:val="18"/>
        </w:rPr>
        <w:tab/>
      </w:r>
      <w:r w:rsidR="00D55311" w:rsidRPr="000D30FC">
        <w:rPr>
          <w:b/>
          <w:bCs/>
          <w:i/>
          <w:iCs/>
          <w:color w:val="auto"/>
          <w:sz w:val="18"/>
          <w:szCs w:val="18"/>
        </w:rPr>
        <w:t>Oct</w:t>
      </w:r>
      <w:r w:rsidR="00E11DD8" w:rsidRPr="000D30FC">
        <w:rPr>
          <w:b/>
          <w:bCs/>
          <w:i/>
          <w:iCs/>
          <w:color w:val="auto"/>
          <w:sz w:val="18"/>
          <w:szCs w:val="18"/>
        </w:rPr>
        <w:t xml:space="preserve">. </w:t>
      </w:r>
      <w:r w:rsidRPr="000D30FC">
        <w:rPr>
          <w:b/>
          <w:bCs/>
          <w:i/>
          <w:iCs/>
          <w:color w:val="auto"/>
          <w:sz w:val="18"/>
          <w:szCs w:val="18"/>
        </w:rPr>
        <w:t>20</w:t>
      </w:r>
      <w:r w:rsidR="00D55311" w:rsidRPr="000D30FC">
        <w:rPr>
          <w:b/>
          <w:bCs/>
          <w:i/>
          <w:iCs/>
          <w:color w:val="auto"/>
          <w:sz w:val="18"/>
          <w:szCs w:val="18"/>
        </w:rPr>
        <w:t>11</w:t>
      </w:r>
    </w:p>
    <w:p w14:paraId="6784EF19" w14:textId="77777777" w:rsidR="00EC4245" w:rsidRPr="000D30FC" w:rsidRDefault="00EC4245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71D5706A" w14:textId="77777777" w:rsidR="00EC4245" w:rsidRPr="000D30FC" w:rsidRDefault="00EC4245" w:rsidP="007F6598">
      <w:pPr>
        <w:pBdr>
          <w:bottom w:val="single" w:sz="6" w:space="0" w:color="auto"/>
        </w:pBdr>
        <w:spacing w:after="140"/>
        <w:jc w:val="both"/>
        <w:rPr>
          <w:color w:val="auto"/>
          <w:sz w:val="18"/>
          <w:szCs w:val="18"/>
        </w:rPr>
      </w:pPr>
    </w:p>
    <w:p w14:paraId="244686A6" w14:textId="77777777" w:rsidR="00F16591" w:rsidRPr="000D30FC" w:rsidRDefault="00F16591" w:rsidP="00EC4245">
      <w:pPr>
        <w:jc w:val="both"/>
        <w:rPr>
          <w:b/>
          <w:bCs/>
          <w:color w:val="auto"/>
          <w:sz w:val="18"/>
          <w:szCs w:val="18"/>
        </w:rPr>
      </w:pPr>
      <w:r w:rsidRPr="000D30FC">
        <w:rPr>
          <w:b/>
          <w:bCs/>
          <w:color w:val="auto"/>
          <w:sz w:val="18"/>
          <w:szCs w:val="18"/>
        </w:rPr>
        <w:t xml:space="preserve">I declare that </w:t>
      </w:r>
      <w:r w:rsidR="0046315B" w:rsidRPr="000D30FC">
        <w:rPr>
          <w:b/>
          <w:bCs/>
          <w:color w:val="auto"/>
          <w:sz w:val="18"/>
          <w:szCs w:val="18"/>
        </w:rPr>
        <w:t xml:space="preserve">all </w:t>
      </w:r>
      <w:r w:rsidRPr="000D30FC">
        <w:rPr>
          <w:b/>
          <w:bCs/>
          <w:color w:val="auto"/>
          <w:sz w:val="18"/>
          <w:szCs w:val="18"/>
        </w:rPr>
        <w:t xml:space="preserve">the contents of </w:t>
      </w:r>
      <w:r w:rsidR="0046315B" w:rsidRPr="000D30FC">
        <w:rPr>
          <w:b/>
          <w:bCs/>
          <w:color w:val="auto"/>
          <w:sz w:val="18"/>
          <w:szCs w:val="18"/>
        </w:rPr>
        <w:t>my</w:t>
      </w:r>
      <w:r w:rsidRPr="000D30FC">
        <w:rPr>
          <w:b/>
          <w:bCs/>
          <w:color w:val="auto"/>
          <w:sz w:val="18"/>
          <w:szCs w:val="18"/>
        </w:rPr>
        <w:t xml:space="preserve"> Curriculum Vitae are correct</w:t>
      </w:r>
      <w:r w:rsidR="00D25936" w:rsidRPr="000D30FC">
        <w:rPr>
          <w:b/>
          <w:bCs/>
          <w:color w:val="auto"/>
          <w:sz w:val="18"/>
          <w:szCs w:val="18"/>
        </w:rPr>
        <w:t xml:space="preserve"> and I pledge to</w:t>
      </w:r>
      <w:r w:rsidR="0046315B" w:rsidRPr="000D30FC">
        <w:rPr>
          <w:b/>
          <w:bCs/>
          <w:color w:val="auto"/>
          <w:sz w:val="18"/>
          <w:szCs w:val="18"/>
        </w:rPr>
        <w:t xml:space="preserve"> provide all certified documents upon request</w:t>
      </w:r>
      <w:r w:rsidRPr="000D30FC">
        <w:rPr>
          <w:b/>
          <w:bCs/>
          <w:color w:val="auto"/>
          <w:sz w:val="18"/>
          <w:szCs w:val="18"/>
        </w:rPr>
        <w:t>.</w:t>
      </w:r>
    </w:p>
    <w:p w14:paraId="40A856C3" w14:textId="77777777" w:rsidR="00FA5CAF" w:rsidRPr="000D30FC" w:rsidRDefault="00FA5CAF" w:rsidP="008B6F15">
      <w:pPr>
        <w:jc w:val="right"/>
        <w:rPr>
          <w:color w:val="auto"/>
          <w:sz w:val="18"/>
          <w:szCs w:val="18"/>
        </w:rPr>
      </w:pPr>
    </w:p>
    <w:p w14:paraId="1515431F" w14:textId="4925F416" w:rsidR="008B6F15" w:rsidRDefault="007530D7" w:rsidP="009F08F3">
      <w:pPr>
        <w:jc w:val="right"/>
        <w:rPr>
          <w:color w:val="auto"/>
          <w:sz w:val="18"/>
          <w:szCs w:val="18"/>
          <w:rtl/>
        </w:rPr>
      </w:pPr>
      <w:r w:rsidRPr="000D30FC">
        <w:rPr>
          <w:color w:val="auto"/>
          <w:sz w:val="18"/>
          <w:szCs w:val="18"/>
        </w:rPr>
        <w:t>(</w:t>
      </w:r>
      <w:r w:rsidRPr="000D30FC">
        <w:rPr>
          <w:i/>
          <w:iCs/>
          <w:color w:val="auto"/>
          <w:sz w:val="18"/>
          <w:szCs w:val="18"/>
        </w:rPr>
        <w:t xml:space="preserve">Last update: </w:t>
      </w:r>
      <w:r w:rsidR="002F027E">
        <w:rPr>
          <w:rFonts w:ascii="Segoe UI" w:hAnsi="Segoe UI" w:cs="Segoe UI"/>
          <w:color w:val="333333"/>
        </w:rPr>
        <w:t xml:space="preserve">Dec. </w:t>
      </w:r>
      <w:r w:rsidR="00E26DB7">
        <w:rPr>
          <w:i/>
          <w:iCs/>
          <w:color w:val="auto"/>
          <w:sz w:val="18"/>
          <w:szCs w:val="18"/>
        </w:rPr>
        <w:t>2020</w:t>
      </w:r>
      <w:r w:rsidRPr="000D30FC">
        <w:rPr>
          <w:color w:val="auto"/>
          <w:sz w:val="18"/>
          <w:szCs w:val="18"/>
        </w:rPr>
        <w:t>)</w:t>
      </w:r>
    </w:p>
    <w:p w14:paraId="13C8B599" w14:textId="4F828D7A" w:rsidR="00BF1BFB" w:rsidRPr="000D30FC" w:rsidRDefault="00BF1BFB" w:rsidP="00BF1BFB">
      <w:pPr>
        <w:rPr>
          <w:color w:val="auto"/>
          <w:sz w:val="18"/>
          <w:szCs w:val="18"/>
        </w:rPr>
      </w:pPr>
    </w:p>
    <w:sectPr w:rsidR="00BF1BFB" w:rsidRPr="000D30FC" w:rsidSect="002F3C97">
      <w:headerReference w:type="default" r:id="rId10"/>
      <w:footerReference w:type="default" r:id="rId11"/>
      <w:pgSz w:w="11907" w:h="16839" w:code="9"/>
      <w:pgMar w:top="289" w:right="1134" w:bottom="289" w:left="1134" w:header="0" w:footer="68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B96D2" w14:textId="77777777" w:rsidR="006411D2" w:rsidRDefault="006411D2">
      <w:r>
        <w:separator/>
      </w:r>
    </w:p>
  </w:endnote>
  <w:endnote w:type="continuationSeparator" w:id="0">
    <w:p w14:paraId="136CB92B" w14:textId="77777777" w:rsidR="006411D2" w:rsidRDefault="00641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44301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5061EFAC" w14:textId="6C5F2C12" w:rsidR="002F3C97" w:rsidRDefault="002F3C97">
            <w:pPr>
              <w:pStyle w:val="Footer"/>
            </w:pPr>
            <w:r>
              <w:t xml:space="preserve">Page </w:t>
            </w:r>
            <w:r w:rsidR="00BD7E6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BD7E6E">
              <w:rPr>
                <w:b/>
                <w:sz w:val="24"/>
                <w:szCs w:val="24"/>
              </w:rPr>
              <w:fldChar w:fldCharType="separate"/>
            </w:r>
            <w:r w:rsidR="00B73407">
              <w:rPr>
                <w:b/>
                <w:noProof/>
              </w:rPr>
              <w:t>2</w:t>
            </w:r>
            <w:r w:rsidR="00BD7E6E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D7E6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BD7E6E">
              <w:rPr>
                <w:b/>
                <w:sz w:val="24"/>
                <w:szCs w:val="24"/>
              </w:rPr>
              <w:fldChar w:fldCharType="separate"/>
            </w:r>
            <w:r w:rsidR="00B73407">
              <w:rPr>
                <w:b/>
                <w:noProof/>
              </w:rPr>
              <w:t>2</w:t>
            </w:r>
            <w:r w:rsidR="00BD7E6E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8347F9C" w14:textId="77777777" w:rsidR="00861223" w:rsidRDefault="0086122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AE152" w14:textId="77777777" w:rsidR="006411D2" w:rsidRDefault="006411D2">
      <w:r>
        <w:separator/>
      </w:r>
    </w:p>
  </w:footnote>
  <w:footnote w:type="continuationSeparator" w:id="0">
    <w:p w14:paraId="64C33207" w14:textId="77777777" w:rsidR="006411D2" w:rsidRDefault="00641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1CAB9" w14:textId="77777777" w:rsidR="007530D7" w:rsidRDefault="007530D7" w:rsidP="007530D7">
    <w:pPr>
      <w:pStyle w:val="Subtitle"/>
      <w:pBdr>
        <w:bottom w:val="single" w:sz="6" w:space="1" w:color="auto"/>
      </w:pBdr>
      <w:spacing w:line="276" w:lineRule="auto"/>
      <w:rPr>
        <w:rFonts w:ascii="Arial" w:hAnsi="Arial" w:cs="Arial"/>
        <w:b/>
        <w:bCs/>
        <w:i/>
        <w:iCs/>
        <w:sz w:val="28"/>
        <w:szCs w:val="28"/>
      </w:rPr>
    </w:pPr>
  </w:p>
  <w:p w14:paraId="6F0AFF02" w14:textId="77777777" w:rsidR="007530D7" w:rsidRPr="004C10BF" w:rsidRDefault="007530D7" w:rsidP="007530D7">
    <w:pPr>
      <w:pStyle w:val="Subtitle"/>
      <w:pBdr>
        <w:bottom w:val="single" w:sz="6" w:space="1" w:color="auto"/>
      </w:pBdr>
      <w:spacing w:line="276" w:lineRule="auto"/>
      <w:rPr>
        <w:rStyle w:val="Emphasis"/>
      </w:rPr>
    </w:pPr>
    <w:r w:rsidRPr="004C10BF">
      <w:rPr>
        <w:rStyle w:val="Emphasis"/>
      </w:rPr>
      <w:t>CURRICULUM VITAE</w:t>
    </w:r>
  </w:p>
  <w:p w14:paraId="13E5EDD5" w14:textId="77777777" w:rsidR="007530D7" w:rsidRDefault="007530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D6BE6"/>
    <w:multiLevelType w:val="hybridMultilevel"/>
    <w:tmpl w:val="525E669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" w15:restartNumberingAfterBreak="0">
    <w:nsid w:val="06797D25"/>
    <w:multiLevelType w:val="hybridMultilevel"/>
    <w:tmpl w:val="57CCA41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" w15:restartNumberingAfterBreak="0">
    <w:nsid w:val="08013BDE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D076E68"/>
    <w:multiLevelType w:val="hybridMultilevel"/>
    <w:tmpl w:val="503A3E5C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153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14B17098"/>
    <w:multiLevelType w:val="hybridMultilevel"/>
    <w:tmpl w:val="641055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11D75"/>
    <w:multiLevelType w:val="hybridMultilevel"/>
    <w:tmpl w:val="84FE94C6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26C0605B"/>
    <w:multiLevelType w:val="hybridMultilevel"/>
    <w:tmpl w:val="86C83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261D25"/>
    <w:multiLevelType w:val="hybridMultilevel"/>
    <w:tmpl w:val="D39E13DC"/>
    <w:lvl w:ilvl="0" w:tplc="04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8" w15:restartNumberingAfterBreak="0">
    <w:nsid w:val="2F0813CF"/>
    <w:multiLevelType w:val="hybridMultilevel"/>
    <w:tmpl w:val="503A3E5C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33115275"/>
    <w:multiLevelType w:val="hybridMultilevel"/>
    <w:tmpl w:val="16727D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33993D40"/>
    <w:multiLevelType w:val="hybridMultilevel"/>
    <w:tmpl w:val="1BD4EE88"/>
    <w:lvl w:ilvl="0" w:tplc="04090001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14"/>
        </w:tabs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34"/>
        </w:tabs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74"/>
        </w:tabs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94"/>
        </w:tabs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34"/>
        </w:tabs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54"/>
        </w:tabs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3537442C"/>
    <w:multiLevelType w:val="hybridMultilevel"/>
    <w:tmpl w:val="503A3E5C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38B66248"/>
    <w:multiLevelType w:val="hybridMultilevel"/>
    <w:tmpl w:val="5F6C28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3B0C74C9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3FBF4AF5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2893DAB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5324429"/>
    <w:multiLevelType w:val="hybridMultilevel"/>
    <w:tmpl w:val="5A8880F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F4A1026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53D1529B"/>
    <w:multiLevelType w:val="hybridMultilevel"/>
    <w:tmpl w:val="78C49A8E"/>
    <w:lvl w:ilvl="0" w:tplc="04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19" w15:restartNumberingAfterBreak="0">
    <w:nsid w:val="56140793"/>
    <w:multiLevelType w:val="hybridMultilevel"/>
    <w:tmpl w:val="6F847FE8"/>
    <w:lvl w:ilvl="0" w:tplc="04090001">
      <w:start w:val="1"/>
      <w:numFmt w:val="bullet"/>
      <w:lvlText w:val=""/>
      <w:lvlJc w:val="left"/>
      <w:pPr>
        <w:ind w:left="1704" w:hanging="57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>
      <w:start w:val="1"/>
      <w:numFmt w:val="lowerRoman"/>
      <w:lvlText w:val="%3."/>
      <w:lvlJc w:val="right"/>
      <w:pPr>
        <w:ind w:left="2934" w:hanging="180"/>
      </w:pPr>
    </w:lvl>
    <w:lvl w:ilvl="3" w:tplc="0409000F">
      <w:start w:val="1"/>
      <w:numFmt w:val="decimal"/>
      <w:lvlText w:val="%4."/>
      <w:lvlJc w:val="left"/>
      <w:pPr>
        <w:ind w:left="3654" w:hanging="360"/>
      </w:pPr>
    </w:lvl>
    <w:lvl w:ilvl="4" w:tplc="04090019">
      <w:start w:val="1"/>
      <w:numFmt w:val="lowerLetter"/>
      <w:lvlText w:val="%5."/>
      <w:lvlJc w:val="left"/>
      <w:pPr>
        <w:ind w:left="4374" w:hanging="360"/>
      </w:pPr>
    </w:lvl>
    <w:lvl w:ilvl="5" w:tplc="0409001B">
      <w:start w:val="1"/>
      <w:numFmt w:val="lowerRoman"/>
      <w:lvlText w:val="%6."/>
      <w:lvlJc w:val="right"/>
      <w:pPr>
        <w:ind w:left="5094" w:hanging="180"/>
      </w:pPr>
    </w:lvl>
    <w:lvl w:ilvl="6" w:tplc="04090019">
      <w:start w:val="1"/>
      <w:numFmt w:val="lowerLetter"/>
      <w:lvlText w:val="%7."/>
      <w:lvlJc w:val="left"/>
      <w:pPr>
        <w:ind w:left="5814" w:hanging="360"/>
      </w:pPr>
    </w:lvl>
    <w:lvl w:ilvl="7" w:tplc="04090019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0" w15:restartNumberingAfterBreak="0">
    <w:nsid w:val="5CF55F2C"/>
    <w:multiLevelType w:val="hybridMultilevel"/>
    <w:tmpl w:val="84FE94C6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5DF41482"/>
    <w:multiLevelType w:val="hybridMultilevel"/>
    <w:tmpl w:val="A6BAD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83D36"/>
    <w:multiLevelType w:val="hybridMultilevel"/>
    <w:tmpl w:val="DEAC1A86"/>
    <w:lvl w:ilvl="0" w:tplc="04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23" w15:restartNumberingAfterBreak="0">
    <w:nsid w:val="60310FE7"/>
    <w:multiLevelType w:val="hybridMultilevel"/>
    <w:tmpl w:val="22C09ACE"/>
    <w:lvl w:ilvl="0" w:tplc="891A505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C517D"/>
    <w:multiLevelType w:val="hybridMultilevel"/>
    <w:tmpl w:val="92D2FE4A"/>
    <w:lvl w:ilvl="0" w:tplc="F8045352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5" w15:restartNumberingAfterBreak="0">
    <w:nsid w:val="6C106C85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6" w15:restartNumberingAfterBreak="0">
    <w:nsid w:val="6D5D50BE"/>
    <w:multiLevelType w:val="hybridMultilevel"/>
    <w:tmpl w:val="71AC339E"/>
    <w:lvl w:ilvl="0" w:tplc="8384FF1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7" w15:restartNumberingAfterBreak="0">
    <w:nsid w:val="6F571956"/>
    <w:multiLevelType w:val="multilevel"/>
    <w:tmpl w:val="48983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FDC1AC5"/>
    <w:multiLevelType w:val="hybridMultilevel"/>
    <w:tmpl w:val="559A5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4D261C"/>
    <w:multiLevelType w:val="hybridMultilevel"/>
    <w:tmpl w:val="84FE94C6"/>
    <w:lvl w:ilvl="0" w:tplc="0409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0" w15:restartNumberingAfterBreak="0">
    <w:nsid w:val="74EA04F1"/>
    <w:multiLevelType w:val="hybridMultilevel"/>
    <w:tmpl w:val="780E356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1" w15:restartNumberingAfterBreak="0">
    <w:nsid w:val="77F13735"/>
    <w:multiLevelType w:val="hybridMultilevel"/>
    <w:tmpl w:val="3FF4D5F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A3E2A43A">
      <w:start w:val="1"/>
      <w:numFmt w:val="decimal"/>
      <w:lvlText w:val="%2."/>
      <w:lvlJc w:val="left"/>
      <w:pPr>
        <w:ind w:left="2259" w:hanging="405"/>
      </w:pPr>
      <w:rPr>
        <w:rFonts w:ascii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2" w15:restartNumberingAfterBreak="0">
    <w:nsid w:val="7B011E68"/>
    <w:multiLevelType w:val="hybridMultilevel"/>
    <w:tmpl w:val="6100A0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B2477C1"/>
    <w:multiLevelType w:val="hybridMultilevel"/>
    <w:tmpl w:val="D8607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24"/>
  </w:num>
  <w:num w:numId="4">
    <w:abstractNumId w:val="13"/>
  </w:num>
  <w:num w:numId="5">
    <w:abstractNumId w:val="7"/>
  </w:num>
  <w:num w:numId="6">
    <w:abstractNumId w:val="8"/>
  </w:num>
  <w:num w:numId="7">
    <w:abstractNumId w:val="19"/>
  </w:num>
  <w:num w:numId="8">
    <w:abstractNumId w:val="27"/>
  </w:num>
  <w:num w:numId="9">
    <w:abstractNumId w:val="3"/>
  </w:num>
  <w:num w:numId="10">
    <w:abstractNumId w:val="1"/>
  </w:num>
  <w:num w:numId="11">
    <w:abstractNumId w:val="11"/>
  </w:num>
  <w:num w:numId="12">
    <w:abstractNumId w:val="30"/>
  </w:num>
  <w:num w:numId="13">
    <w:abstractNumId w:val="32"/>
  </w:num>
  <w:num w:numId="14">
    <w:abstractNumId w:val="18"/>
  </w:num>
  <w:num w:numId="15">
    <w:abstractNumId w:val="20"/>
  </w:num>
  <w:num w:numId="16">
    <w:abstractNumId w:val="16"/>
  </w:num>
  <w:num w:numId="17">
    <w:abstractNumId w:val="14"/>
  </w:num>
  <w:num w:numId="18">
    <w:abstractNumId w:val="31"/>
  </w:num>
  <w:num w:numId="19">
    <w:abstractNumId w:val="9"/>
  </w:num>
  <w:num w:numId="20">
    <w:abstractNumId w:val="25"/>
  </w:num>
  <w:num w:numId="21">
    <w:abstractNumId w:val="26"/>
  </w:num>
  <w:num w:numId="22">
    <w:abstractNumId w:val="17"/>
  </w:num>
  <w:num w:numId="23">
    <w:abstractNumId w:val="15"/>
  </w:num>
  <w:num w:numId="24">
    <w:abstractNumId w:val="2"/>
  </w:num>
  <w:num w:numId="25">
    <w:abstractNumId w:val="22"/>
  </w:num>
  <w:num w:numId="26">
    <w:abstractNumId w:val="5"/>
  </w:num>
  <w:num w:numId="27">
    <w:abstractNumId w:val="0"/>
  </w:num>
  <w:num w:numId="28">
    <w:abstractNumId w:val="29"/>
  </w:num>
  <w:num w:numId="29">
    <w:abstractNumId w:val="23"/>
  </w:num>
  <w:num w:numId="30">
    <w:abstractNumId w:val="6"/>
  </w:num>
  <w:num w:numId="31">
    <w:abstractNumId w:val="33"/>
  </w:num>
  <w:num w:numId="32">
    <w:abstractNumId w:val="21"/>
  </w:num>
  <w:num w:numId="33">
    <w:abstractNumId w:val="28"/>
  </w:num>
  <w:num w:numId="3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Le0NDA2MTY3tTBQ0lEKTi0uzszPAykwrgUAC55hSywAAAA="/>
  </w:docVars>
  <w:rsids>
    <w:rsidRoot w:val="007255E3"/>
    <w:rsid w:val="00004448"/>
    <w:rsid w:val="00014116"/>
    <w:rsid w:val="00020793"/>
    <w:rsid w:val="00025EF3"/>
    <w:rsid w:val="0003087C"/>
    <w:rsid w:val="0003283F"/>
    <w:rsid w:val="00034CD2"/>
    <w:rsid w:val="0003701F"/>
    <w:rsid w:val="00043461"/>
    <w:rsid w:val="0004392E"/>
    <w:rsid w:val="00044A94"/>
    <w:rsid w:val="00064F6B"/>
    <w:rsid w:val="00083C0F"/>
    <w:rsid w:val="00086AF5"/>
    <w:rsid w:val="00092DC0"/>
    <w:rsid w:val="00093ED9"/>
    <w:rsid w:val="000B3EB4"/>
    <w:rsid w:val="000B5AA8"/>
    <w:rsid w:val="000B5EAC"/>
    <w:rsid w:val="000C1068"/>
    <w:rsid w:val="000C5367"/>
    <w:rsid w:val="000C763E"/>
    <w:rsid w:val="000D30FC"/>
    <w:rsid w:val="000D38E7"/>
    <w:rsid w:val="000D55D9"/>
    <w:rsid w:val="000E1DD0"/>
    <w:rsid w:val="000E46ED"/>
    <w:rsid w:val="000E5B0F"/>
    <w:rsid w:val="000E5E66"/>
    <w:rsid w:val="000E718E"/>
    <w:rsid w:val="000F0B03"/>
    <w:rsid w:val="000F6633"/>
    <w:rsid w:val="001043DC"/>
    <w:rsid w:val="00104523"/>
    <w:rsid w:val="001109DF"/>
    <w:rsid w:val="00112044"/>
    <w:rsid w:val="0011338A"/>
    <w:rsid w:val="001135E1"/>
    <w:rsid w:val="00131FB9"/>
    <w:rsid w:val="00133D22"/>
    <w:rsid w:val="001443D4"/>
    <w:rsid w:val="0016028F"/>
    <w:rsid w:val="00162D9D"/>
    <w:rsid w:val="00167F79"/>
    <w:rsid w:val="001740E5"/>
    <w:rsid w:val="00174B27"/>
    <w:rsid w:val="00177AEE"/>
    <w:rsid w:val="001805EF"/>
    <w:rsid w:val="00185A8E"/>
    <w:rsid w:val="001945F3"/>
    <w:rsid w:val="001A476A"/>
    <w:rsid w:val="001B28E9"/>
    <w:rsid w:val="001C12BD"/>
    <w:rsid w:val="001C69FB"/>
    <w:rsid w:val="001D0DFD"/>
    <w:rsid w:val="001E510A"/>
    <w:rsid w:val="001E66F2"/>
    <w:rsid w:val="001F7AA5"/>
    <w:rsid w:val="001F7E3D"/>
    <w:rsid w:val="0020111D"/>
    <w:rsid w:val="00205439"/>
    <w:rsid w:val="002127B1"/>
    <w:rsid w:val="00217787"/>
    <w:rsid w:val="00231563"/>
    <w:rsid w:val="00231B05"/>
    <w:rsid w:val="00233E65"/>
    <w:rsid w:val="00241EDC"/>
    <w:rsid w:val="002431C8"/>
    <w:rsid w:val="00245889"/>
    <w:rsid w:val="00251519"/>
    <w:rsid w:val="00252969"/>
    <w:rsid w:val="0026185E"/>
    <w:rsid w:val="002656BA"/>
    <w:rsid w:val="00265E9A"/>
    <w:rsid w:val="00266B99"/>
    <w:rsid w:val="002723D4"/>
    <w:rsid w:val="0027772E"/>
    <w:rsid w:val="00284264"/>
    <w:rsid w:val="0028515C"/>
    <w:rsid w:val="002954F4"/>
    <w:rsid w:val="00297349"/>
    <w:rsid w:val="002A34E9"/>
    <w:rsid w:val="002A74A4"/>
    <w:rsid w:val="002A7829"/>
    <w:rsid w:val="002A7A56"/>
    <w:rsid w:val="002C5357"/>
    <w:rsid w:val="002C7E8D"/>
    <w:rsid w:val="002D055D"/>
    <w:rsid w:val="002D0FE4"/>
    <w:rsid w:val="002D5CBC"/>
    <w:rsid w:val="002D7C66"/>
    <w:rsid w:val="002E26D4"/>
    <w:rsid w:val="002E2FB9"/>
    <w:rsid w:val="002F027E"/>
    <w:rsid w:val="002F153E"/>
    <w:rsid w:val="002F227A"/>
    <w:rsid w:val="002F3C97"/>
    <w:rsid w:val="00301E2C"/>
    <w:rsid w:val="00301EF4"/>
    <w:rsid w:val="0030249C"/>
    <w:rsid w:val="00303237"/>
    <w:rsid w:val="0031628D"/>
    <w:rsid w:val="003167A0"/>
    <w:rsid w:val="00316883"/>
    <w:rsid w:val="003172F6"/>
    <w:rsid w:val="00317380"/>
    <w:rsid w:val="00320254"/>
    <w:rsid w:val="00324A19"/>
    <w:rsid w:val="00324DFC"/>
    <w:rsid w:val="003256AD"/>
    <w:rsid w:val="0032787A"/>
    <w:rsid w:val="00330D16"/>
    <w:rsid w:val="00332E53"/>
    <w:rsid w:val="0033631D"/>
    <w:rsid w:val="00357686"/>
    <w:rsid w:val="003625A6"/>
    <w:rsid w:val="00365D28"/>
    <w:rsid w:val="003667F2"/>
    <w:rsid w:val="00373273"/>
    <w:rsid w:val="003745A4"/>
    <w:rsid w:val="00375B5F"/>
    <w:rsid w:val="0038077C"/>
    <w:rsid w:val="00381581"/>
    <w:rsid w:val="0038313B"/>
    <w:rsid w:val="00383897"/>
    <w:rsid w:val="00390D1D"/>
    <w:rsid w:val="003A4785"/>
    <w:rsid w:val="003A517C"/>
    <w:rsid w:val="003A580D"/>
    <w:rsid w:val="003A7484"/>
    <w:rsid w:val="003B1862"/>
    <w:rsid w:val="003B39A7"/>
    <w:rsid w:val="003B6EDA"/>
    <w:rsid w:val="003C42DB"/>
    <w:rsid w:val="003C462A"/>
    <w:rsid w:val="003D0B7E"/>
    <w:rsid w:val="003D5371"/>
    <w:rsid w:val="003D6122"/>
    <w:rsid w:val="003E4DD0"/>
    <w:rsid w:val="003F2933"/>
    <w:rsid w:val="003F3683"/>
    <w:rsid w:val="003F5AC9"/>
    <w:rsid w:val="003F5AEC"/>
    <w:rsid w:val="003F707E"/>
    <w:rsid w:val="003F7C33"/>
    <w:rsid w:val="00403A37"/>
    <w:rsid w:val="004052FD"/>
    <w:rsid w:val="00405B1A"/>
    <w:rsid w:val="0041349E"/>
    <w:rsid w:val="00416AB1"/>
    <w:rsid w:val="00417B61"/>
    <w:rsid w:val="00421418"/>
    <w:rsid w:val="00421674"/>
    <w:rsid w:val="00425129"/>
    <w:rsid w:val="004257C6"/>
    <w:rsid w:val="00426B49"/>
    <w:rsid w:val="00430505"/>
    <w:rsid w:val="00437869"/>
    <w:rsid w:val="004468E0"/>
    <w:rsid w:val="00446E6C"/>
    <w:rsid w:val="00451DE2"/>
    <w:rsid w:val="00452450"/>
    <w:rsid w:val="00454A2F"/>
    <w:rsid w:val="0046118C"/>
    <w:rsid w:val="004618C2"/>
    <w:rsid w:val="0046315B"/>
    <w:rsid w:val="00465284"/>
    <w:rsid w:val="0047289C"/>
    <w:rsid w:val="00475B84"/>
    <w:rsid w:val="00477143"/>
    <w:rsid w:val="00482435"/>
    <w:rsid w:val="004859BC"/>
    <w:rsid w:val="004901A7"/>
    <w:rsid w:val="0049659B"/>
    <w:rsid w:val="00496669"/>
    <w:rsid w:val="004A1904"/>
    <w:rsid w:val="004A4517"/>
    <w:rsid w:val="004A6D20"/>
    <w:rsid w:val="004B4744"/>
    <w:rsid w:val="004B6521"/>
    <w:rsid w:val="004C10BF"/>
    <w:rsid w:val="004D0BD2"/>
    <w:rsid w:val="004D2E6F"/>
    <w:rsid w:val="004D3F18"/>
    <w:rsid w:val="004D4803"/>
    <w:rsid w:val="004E66BC"/>
    <w:rsid w:val="004E687A"/>
    <w:rsid w:val="004F028B"/>
    <w:rsid w:val="004F3EEB"/>
    <w:rsid w:val="005009B9"/>
    <w:rsid w:val="00503375"/>
    <w:rsid w:val="00503B7E"/>
    <w:rsid w:val="005156C0"/>
    <w:rsid w:val="0052384D"/>
    <w:rsid w:val="00526CEF"/>
    <w:rsid w:val="00530C86"/>
    <w:rsid w:val="00533130"/>
    <w:rsid w:val="00534FB9"/>
    <w:rsid w:val="00536395"/>
    <w:rsid w:val="00536564"/>
    <w:rsid w:val="00536721"/>
    <w:rsid w:val="00540FBB"/>
    <w:rsid w:val="00550DF0"/>
    <w:rsid w:val="00556F0F"/>
    <w:rsid w:val="005606D5"/>
    <w:rsid w:val="005672A1"/>
    <w:rsid w:val="00570A20"/>
    <w:rsid w:val="00570C18"/>
    <w:rsid w:val="00574BEF"/>
    <w:rsid w:val="00581D18"/>
    <w:rsid w:val="00591775"/>
    <w:rsid w:val="00595705"/>
    <w:rsid w:val="00595D05"/>
    <w:rsid w:val="005A5214"/>
    <w:rsid w:val="005A63A3"/>
    <w:rsid w:val="005C10E0"/>
    <w:rsid w:val="005C69A7"/>
    <w:rsid w:val="005D19EF"/>
    <w:rsid w:val="005D56BE"/>
    <w:rsid w:val="005D721A"/>
    <w:rsid w:val="005E0357"/>
    <w:rsid w:val="005E2195"/>
    <w:rsid w:val="005E656A"/>
    <w:rsid w:val="005E6F9D"/>
    <w:rsid w:val="005F436E"/>
    <w:rsid w:val="005F6448"/>
    <w:rsid w:val="005F65FB"/>
    <w:rsid w:val="0060407E"/>
    <w:rsid w:val="0060514E"/>
    <w:rsid w:val="00613AF6"/>
    <w:rsid w:val="00616D9F"/>
    <w:rsid w:val="006230B0"/>
    <w:rsid w:val="00623F02"/>
    <w:rsid w:val="00634509"/>
    <w:rsid w:val="0063797F"/>
    <w:rsid w:val="006411D2"/>
    <w:rsid w:val="0064128D"/>
    <w:rsid w:val="0064509F"/>
    <w:rsid w:val="006452C6"/>
    <w:rsid w:val="00651980"/>
    <w:rsid w:val="00664CEC"/>
    <w:rsid w:val="006656BF"/>
    <w:rsid w:val="00666C55"/>
    <w:rsid w:val="00674148"/>
    <w:rsid w:val="00674D99"/>
    <w:rsid w:val="00675910"/>
    <w:rsid w:val="00677AF3"/>
    <w:rsid w:val="00684361"/>
    <w:rsid w:val="006843C9"/>
    <w:rsid w:val="00686AD6"/>
    <w:rsid w:val="00690E8F"/>
    <w:rsid w:val="006959BC"/>
    <w:rsid w:val="006A05BD"/>
    <w:rsid w:val="006A3115"/>
    <w:rsid w:val="006B665C"/>
    <w:rsid w:val="006B7673"/>
    <w:rsid w:val="006C05AC"/>
    <w:rsid w:val="006C6139"/>
    <w:rsid w:val="006D0345"/>
    <w:rsid w:val="006D5590"/>
    <w:rsid w:val="006D5AB3"/>
    <w:rsid w:val="006E0923"/>
    <w:rsid w:val="006E1DA2"/>
    <w:rsid w:val="006E5DB5"/>
    <w:rsid w:val="006F2D4B"/>
    <w:rsid w:val="00703313"/>
    <w:rsid w:val="00705F9C"/>
    <w:rsid w:val="00707A12"/>
    <w:rsid w:val="00710D2F"/>
    <w:rsid w:val="007121DA"/>
    <w:rsid w:val="0071360E"/>
    <w:rsid w:val="007163A2"/>
    <w:rsid w:val="00723AD4"/>
    <w:rsid w:val="007255E3"/>
    <w:rsid w:val="00733665"/>
    <w:rsid w:val="00740F71"/>
    <w:rsid w:val="00745F3D"/>
    <w:rsid w:val="00746C54"/>
    <w:rsid w:val="0075125A"/>
    <w:rsid w:val="007530D7"/>
    <w:rsid w:val="0076159D"/>
    <w:rsid w:val="00766B0C"/>
    <w:rsid w:val="00771324"/>
    <w:rsid w:val="007738A3"/>
    <w:rsid w:val="007742A5"/>
    <w:rsid w:val="0078159D"/>
    <w:rsid w:val="00783C25"/>
    <w:rsid w:val="00792C70"/>
    <w:rsid w:val="007939DA"/>
    <w:rsid w:val="00794AA4"/>
    <w:rsid w:val="007A2496"/>
    <w:rsid w:val="007A44CB"/>
    <w:rsid w:val="007B23BB"/>
    <w:rsid w:val="007B507C"/>
    <w:rsid w:val="007B6023"/>
    <w:rsid w:val="007C0B29"/>
    <w:rsid w:val="007C2554"/>
    <w:rsid w:val="007C7C25"/>
    <w:rsid w:val="007D1B66"/>
    <w:rsid w:val="007D2917"/>
    <w:rsid w:val="007D47FA"/>
    <w:rsid w:val="007D4E3C"/>
    <w:rsid w:val="007D7354"/>
    <w:rsid w:val="007E06DD"/>
    <w:rsid w:val="007E2FD3"/>
    <w:rsid w:val="007F193C"/>
    <w:rsid w:val="007F2B09"/>
    <w:rsid w:val="007F2EB2"/>
    <w:rsid w:val="007F6598"/>
    <w:rsid w:val="00805770"/>
    <w:rsid w:val="008079B2"/>
    <w:rsid w:val="0082131B"/>
    <w:rsid w:val="0083042D"/>
    <w:rsid w:val="00830A78"/>
    <w:rsid w:val="00836A23"/>
    <w:rsid w:val="00841B55"/>
    <w:rsid w:val="00853FB3"/>
    <w:rsid w:val="00854EEE"/>
    <w:rsid w:val="00861223"/>
    <w:rsid w:val="00865FA0"/>
    <w:rsid w:val="008673BD"/>
    <w:rsid w:val="00870091"/>
    <w:rsid w:val="00876FB0"/>
    <w:rsid w:val="00877463"/>
    <w:rsid w:val="00877E64"/>
    <w:rsid w:val="00885065"/>
    <w:rsid w:val="00885AC6"/>
    <w:rsid w:val="00885D44"/>
    <w:rsid w:val="00887093"/>
    <w:rsid w:val="008917C3"/>
    <w:rsid w:val="0089577E"/>
    <w:rsid w:val="00896E62"/>
    <w:rsid w:val="008B6F15"/>
    <w:rsid w:val="008B6FAF"/>
    <w:rsid w:val="008B7EC1"/>
    <w:rsid w:val="008C2F86"/>
    <w:rsid w:val="008C37BD"/>
    <w:rsid w:val="008D779E"/>
    <w:rsid w:val="008E364A"/>
    <w:rsid w:val="008E5D03"/>
    <w:rsid w:val="008E5DBE"/>
    <w:rsid w:val="008F5061"/>
    <w:rsid w:val="008F6156"/>
    <w:rsid w:val="00904BE3"/>
    <w:rsid w:val="00910AD9"/>
    <w:rsid w:val="009123F5"/>
    <w:rsid w:val="00913D50"/>
    <w:rsid w:val="00932C28"/>
    <w:rsid w:val="00933BAB"/>
    <w:rsid w:val="00943CD4"/>
    <w:rsid w:val="00951113"/>
    <w:rsid w:val="009615AC"/>
    <w:rsid w:val="00963210"/>
    <w:rsid w:val="00963B43"/>
    <w:rsid w:val="009715F7"/>
    <w:rsid w:val="00976E42"/>
    <w:rsid w:val="0098376D"/>
    <w:rsid w:val="00984B3F"/>
    <w:rsid w:val="009872BD"/>
    <w:rsid w:val="00987920"/>
    <w:rsid w:val="009A10BE"/>
    <w:rsid w:val="009A25D2"/>
    <w:rsid w:val="009B3CC5"/>
    <w:rsid w:val="009C683D"/>
    <w:rsid w:val="009D7D42"/>
    <w:rsid w:val="009E77A9"/>
    <w:rsid w:val="009F08F3"/>
    <w:rsid w:val="009F14EE"/>
    <w:rsid w:val="009F3239"/>
    <w:rsid w:val="009F5C94"/>
    <w:rsid w:val="009F7326"/>
    <w:rsid w:val="00A019E0"/>
    <w:rsid w:val="00A062FB"/>
    <w:rsid w:val="00A11D45"/>
    <w:rsid w:val="00A13DF2"/>
    <w:rsid w:val="00A13E8C"/>
    <w:rsid w:val="00A1642E"/>
    <w:rsid w:val="00A179D1"/>
    <w:rsid w:val="00A21E93"/>
    <w:rsid w:val="00A25E94"/>
    <w:rsid w:val="00A2765A"/>
    <w:rsid w:val="00A353F7"/>
    <w:rsid w:val="00A3766E"/>
    <w:rsid w:val="00A43A87"/>
    <w:rsid w:val="00A455FC"/>
    <w:rsid w:val="00A5674D"/>
    <w:rsid w:val="00A64CAE"/>
    <w:rsid w:val="00A675D5"/>
    <w:rsid w:val="00A720B9"/>
    <w:rsid w:val="00A77D41"/>
    <w:rsid w:val="00A8215C"/>
    <w:rsid w:val="00A838A2"/>
    <w:rsid w:val="00A87F19"/>
    <w:rsid w:val="00A9017C"/>
    <w:rsid w:val="00A90C28"/>
    <w:rsid w:val="00A95D0E"/>
    <w:rsid w:val="00A962C6"/>
    <w:rsid w:val="00AA272A"/>
    <w:rsid w:val="00AA4B76"/>
    <w:rsid w:val="00AC4084"/>
    <w:rsid w:val="00AC6447"/>
    <w:rsid w:val="00AC6548"/>
    <w:rsid w:val="00AD2227"/>
    <w:rsid w:val="00AD4394"/>
    <w:rsid w:val="00AD5974"/>
    <w:rsid w:val="00AD7DF5"/>
    <w:rsid w:val="00AE4852"/>
    <w:rsid w:val="00AE56FC"/>
    <w:rsid w:val="00AE6B22"/>
    <w:rsid w:val="00AF195C"/>
    <w:rsid w:val="00AF3500"/>
    <w:rsid w:val="00AF389D"/>
    <w:rsid w:val="00B14360"/>
    <w:rsid w:val="00B150B7"/>
    <w:rsid w:val="00B17825"/>
    <w:rsid w:val="00B274E3"/>
    <w:rsid w:val="00B32042"/>
    <w:rsid w:val="00B3447B"/>
    <w:rsid w:val="00B37E6F"/>
    <w:rsid w:val="00B40498"/>
    <w:rsid w:val="00B421F2"/>
    <w:rsid w:val="00B45E63"/>
    <w:rsid w:val="00B47188"/>
    <w:rsid w:val="00B61D3E"/>
    <w:rsid w:val="00B633AE"/>
    <w:rsid w:val="00B643FD"/>
    <w:rsid w:val="00B73407"/>
    <w:rsid w:val="00B73E0B"/>
    <w:rsid w:val="00B74F39"/>
    <w:rsid w:val="00B77281"/>
    <w:rsid w:val="00B77AB7"/>
    <w:rsid w:val="00B80F5E"/>
    <w:rsid w:val="00B849B7"/>
    <w:rsid w:val="00B97C14"/>
    <w:rsid w:val="00BA3360"/>
    <w:rsid w:val="00BA3506"/>
    <w:rsid w:val="00BA6D6E"/>
    <w:rsid w:val="00BA6EC6"/>
    <w:rsid w:val="00BB1CCE"/>
    <w:rsid w:val="00BB2660"/>
    <w:rsid w:val="00BB3491"/>
    <w:rsid w:val="00BB34E2"/>
    <w:rsid w:val="00BD0389"/>
    <w:rsid w:val="00BD7A64"/>
    <w:rsid w:val="00BD7E6E"/>
    <w:rsid w:val="00BE318F"/>
    <w:rsid w:val="00BE4378"/>
    <w:rsid w:val="00BE4875"/>
    <w:rsid w:val="00BF1BFB"/>
    <w:rsid w:val="00BF2CAD"/>
    <w:rsid w:val="00BF434D"/>
    <w:rsid w:val="00C06E1B"/>
    <w:rsid w:val="00C154B6"/>
    <w:rsid w:val="00C226F8"/>
    <w:rsid w:val="00C25BA4"/>
    <w:rsid w:val="00C31746"/>
    <w:rsid w:val="00C323F9"/>
    <w:rsid w:val="00C3315E"/>
    <w:rsid w:val="00C36C2D"/>
    <w:rsid w:val="00C43D4A"/>
    <w:rsid w:val="00C50006"/>
    <w:rsid w:val="00C54399"/>
    <w:rsid w:val="00C54B97"/>
    <w:rsid w:val="00C5568C"/>
    <w:rsid w:val="00C62945"/>
    <w:rsid w:val="00C70BB6"/>
    <w:rsid w:val="00C82B76"/>
    <w:rsid w:val="00C83CDB"/>
    <w:rsid w:val="00C85AD8"/>
    <w:rsid w:val="00C86A5F"/>
    <w:rsid w:val="00C87968"/>
    <w:rsid w:val="00C91A51"/>
    <w:rsid w:val="00C955D8"/>
    <w:rsid w:val="00C979AB"/>
    <w:rsid w:val="00CA0F39"/>
    <w:rsid w:val="00CA1474"/>
    <w:rsid w:val="00CA5926"/>
    <w:rsid w:val="00CA6230"/>
    <w:rsid w:val="00CA7091"/>
    <w:rsid w:val="00CB5B80"/>
    <w:rsid w:val="00CB62F3"/>
    <w:rsid w:val="00CC3E92"/>
    <w:rsid w:val="00CC4FD0"/>
    <w:rsid w:val="00CC6910"/>
    <w:rsid w:val="00CC7A74"/>
    <w:rsid w:val="00CD4E4C"/>
    <w:rsid w:val="00CD7F4B"/>
    <w:rsid w:val="00CE7262"/>
    <w:rsid w:val="00CF7A3D"/>
    <w:rsid w:val="00D017E4"/>
    <w:rsid w:val="00D01FB1"/>
    <w:rsid w:val="00D13F07"/>
    <w:rsid w:val="00D15555"/>
    <w:rsid w:val="00D22CE9"/>
    <w:rsid w:val="00D25936"/>
    <w:rsid w:val="00D273E5"/>
    <w:rsid w:val="00D36F65"/>
    <w:rsid w:val="00D41A66"/>
    <w:rsid w:val="00D50BA0"/>
    <w:rsid w:val="00D51B0D"/>
    <w:rsid w:val="00D5338C"/>
    <w:rsid w:val="00D55311"/>
    <w:rsid w:val="00D55BF9"/>
    <w:rsid w:val="00D565BD"/>
    <w:rsid w:val="00D608D6"/>
    <w:rsid w:val="00D63755"/>
    <w:rsid w:val="00D66FFA"/>
    <w:rsid w:val="00D71A79"/>
    <w:rsid w:val="00D73697"/>
    <w:rsid w:val="00D7734D"/>
    <w:rsid w:val="00D83FED"/>
    <w:rsid w:val="00D8595A"/>
    <w:rsid w:val="00D93A38"/>
    <w:rsid w:val="00D93B52"/>
    <w:rsid w:val="00D96281"/>
    <w:rsid w:val="00D97B60"/>
    <w:rsid w:val="00DA0178"/>
    <w:rsid w:val="00DA1822"/>
    <w:rsid w:val="00DA6B68"/>
    <w:rsid w:val="00DA76BC"/>
    <w:rsid w:val="00DB2C72"/>
    <w:rsid w:val="00DB4C3E"/>
    <w:rsid w:val="00DB4F82"/>
    <w:rsid w:val="00DB6FEE"/>
    <w:rsid w:val="00DB7215"/>
    <w:rsid w:val="00DC51C2"/>
    <w:rsid w:val="00DE07FF"/>
    <w:rsid w:val="00DF482D"/>
    <w:rsid w:val="00E05883"/>
    <w:rsid w:val="00E075AD"/>
    <w:rsid w:val="00E10759"/>
    <w:rsid w:val="00E11DD8"/>
    <w:rsid w:val="00E219DF"/>
    <w:rsid w:val="00E26DB7"/>
    <w:rsid w:val="00E436A9"/>
    <w:rsid w:val="00E4665B"/>
    <w:rsid w:val="00E55845"/>
    <w:rsid w:val="00E63D12"/>
    <w:rsid w:val="00E66208"/>
    <w:rsid w:val="00E67820"/>
    <w:rsid w:val="00E70F11"/>
    <w:rsid w:val="00E71CFD"/>
    <w:rsid w:val="00E9195C"/>
    <w:rsid w:val="00E93440"/>
    <w:rsid w:val="00E964CD"/>
    <w:rsid w:val="00EA5B2C"/>
    <w:rsid w:val="00EB4BBB"/>
    <w:rsid w:val="00EC3C15"/>
    <w:rsid w:val="00EC4245"/>
    <w:rsid w:val="00EC507C"/>
    <w:rsid w:val="00EC69BD"/>
    <w:rsid w:val="00ED4127"/>
    <w:rsid w:val="00EE4A12"/>
    <w:rsid w:val="00EF5C55"/>
    <w:rsid w:val="00F01C3C"/>
    <w:rsid w:val="00F01D8E"/>
    <w:rsid w:val="00F02FE6"/>
    <w:rsid w:val="00F033D4"/>
    <w:rsid w:val="00F16591"/>
    <w:rsid w:val="00F207C7"/>
    <w:rsid w:val="00F23082"/>
    <w:rsid w:val="00F24A00"/>
    <w:rsid w:val="00F27A0F"/>
    <w:rsid w:val="00F35ECE"/>
    <w:rsid w:val="00F37EA0"/>
    <w:rsid w:val="00F45442"/>
    <w:rsid w:val="00F46A9B"/>
    <w:rsid w:val="00F54340"/>
    <w:rsid w:val="00F54B0C"/>
    <w:rsid w:val="00F54E5A"/>
    <w:rsid w:val="00F61F49"/>
    <w:rsid w:val="00F82964"/>
    <w:rsid w:val="00F835F3"/>
    <w:rsid w:val="00F839EB"/>
    <w:rsid w:val="00F9347F"/>
    <w:rsid w:val="00F93614"/>
    <w:rsid w:val="00F95547"/>
    <w:rsid w:val="00F9791F"/>
    <w:rsid w:val="00FA41E3"/>
    <w:rsid w:val="00FA4E32"/>
    <w:rsid w:val="00FA5CAF"/>
    <w:rsid w:val="00FA7816"/>
    <w:rsid w:val="00FB0110"/>
    <w:rsid w:val="00FB4302"/>
    <w:rsid w:val="00FB6379"/>
    <w:rsid w:val="00FB667C"/>
    <w:rsid w:val="00FC0FF1"/>
    <w:rsid w:val="00FC475B"/>
    <w:rsid w:val="00FD2173"/>
    <w:rsid w:val="00FD4C29"/>
    <w:rsid w:val="00FD5B6C"/>
    <w:rsid w:val="00FF1398"/>
    <w:rsid w:val="00FF199B"/>
    <w:rsid w:val="00FF46E8"/>
    <w:rsid w:val="00FF4ECA"/>
    <w:rsid w:val="00FF72A8"/>
    <w:rsid w:val="00FF75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879B2D8"/>
  <w15:docId w15:val="{4BC17BA7-CFA8-4DC9-926B-44971446D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3ED9"/>
    <w:rPr>
      <w:rFonts w:ascii="Arial" w:hAnsi="Arial" w:cs="Arial"/>
      <w:color w:val="00008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24A00"/>
    <w:pPr>
      <w:keepNext/>
      <w:autoSpaceDE w:val="0"/>
      <w:autoSpaceDN w:val="0"/>
      <w:spacing w:line="360" w:lineRule="auto"/>
      <w:outlineLvl w:val="1"/>
    </w:pPr>
    <w:rPr>
      <w:rFonts w:ascii="Times New Roman" w:hAnsi="Times New Roman" w:cs="Times New Roman"/>
      <w:b/>
      <w:bCs/>
      <w:color w:val="auto"/>
      <w:sz w:val="36"/>
      <w:szCs w:val="36"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F1BF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93ED9"/>
    <w:pPr>
      <w:jc w:val="center"/>
    </w:pPr>
    <w:rPr>
      <w:rFonts w:ascii="Times New Roman" w:hAnsi="Times New Roman" w:cs="Times New Roman"/>
      <w:b/>
      <w:bCs/>
      <w:color w:val="auto"/>
      <w:sz w:val="24"/>
      <w:szCs w:val="24"/>
    </w:rPr>
  </w:style>
  <w:style w:type="paragraph" w:styleId="Subtitle">
    <w:name w:val="Subtitle"/>
    <w:basedOn w:val="Normal"/>
    <w:qFormat/>
    <w:rsid w:val="00093ED9"/>
    <w:rPr>
      <w:rFonts w:ascii="Times New Roman" w:hAnsi="Times New Roman" w:cs="Times New Roman"/>
      <w:color w:val="auto"/>
      <w:sz w:val="24"/>
      <w:szCs w:val="24"/>
    </w:rPr>
  </w:style>
  <w:style w:type="paragraph" w:styleId="BodyText">
    <w:name w:val="Body Text"/>
    <w:basedOn w:val="Normal"/>
    <w:rsid w:val="00093ED9"/>
    <w:rPr>
      <w:rFonts w:ascii="Times New Roman" w:hAnsi="Times New Roman" w:cs="Times New Roman"/>
      <w:color w:val="auto"/>
      <w:sz w:val="24"/>
      <w:szCs w:val="24"/>
    </w:rPr>
  </w:style>
  <w:style w:type="character" w:styleId="PageNumber">
    <w:name w:val="page number"/>
    <w:basedOn w:val="DefaultParagraphFont"/>
    <w:rsid w:val="00093ED9"/>
  </w:style>
  <w:style w:type="paragraph" w:styleId="Footer">
    <w:name w:val="footer"/>
    <w:basedOn w:val="Normal"/>
    <w:link w:val="FooterChar"/>
    <w:uiPriority w:val="99"/>
    <w:rsid w:val="00093ED9"/>
    <w:pPr>
      <w:tabs>
        <w:tab w:val="center" w:pos="4153"/>
        <w:tab w:val="right" w:pos="8306"/>
      </w:tabs>
      <w:jc w:val="right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rsid w:val="00093ED9"/>
    <w:pPr>
      <w:ind w:left="2880" w:firstLine="360"/>
    </w:pPr>
    <w:rPr>
      <w:color w:val="0000FF"/>
    </w:rPr>
  </w:style>
  <w:style w:type="paragraph" w:styleId="Header">
    <w:name w:val="header"/>
    <w:basedOn w:val="Normal"/>
    <w:rsid w:val="004D3F18"/>
    <w:pPr>
      <w:tabs>
        <w:tab w:val="center" w:pos="4320"/>
        <w:tab w:val="right" w:pos="8640"/>
      </w:tabs>
    </w:pPr>
  </w:style>
  <w:style w:type="paragraph" w:customStyle="1" w:styleId="TxBrp14">
    <w:name w:val="TxBr_p14"/>
    <w:basedOn w:val="Normal"/>
    <w:rsid w:val="00A675D5"/>
    <w:pPr>
      <w:widowControl w:val="0"/>
      <w:tabs>
        <w:tab w:val="left" w:pos="606"/>
      </w:tabs>
      <w:autoSpaceDE w:val="0"/>
      <w:autoSpaceDN w:val="0"/>
      <w:adjustRightInd w:val="0"/>
      <w:spacing w:line="323" w:lineRule="atLeast"/>
      <w:ind w:left="1106"/>
    </w:pPr>
    <w:rPr>
      <w:rFonts w:ascii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rsid w:val="00FC0FF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0FF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9"/>
    <w:rsid w:val="00F24A00"/>
    <w:rPr>
      <w:b/>
      <w:bCs/>
      <w:sz w:val="36"/>
      <w:szCs w:val="36"/>
      <w:u w:val="single"/>
    </w:rPr>
  </w:style>
  <w:style w:type="character" w:customStyle="1" w:styleId="googqs-tidbit1">
    <w:name w:val="goog_qs-tidbit1"/>
    <w:basedOn w:val="DefaultParagraphFont"/>
    <w:rsid w:val="00FF1398"/>
    <w:rPr>
      <w:vanish w:val="0"/>
      <w:webHidden w:val="0"/>
      <w:specVanish w:val="0"/>
    </w:rPr>
  </w:style>
  <w:style w:type="character" w:customStyle="1" w:styleId="ft">
    <w:name w:val="ft"/>
    <w:basedOn w:val="DefaultParagraphFont"/>
    <w:rsid w:val="000C763E"/>
  </w:style>
  <w:style w:type="character" w:customStyle="1" w:styleId="searchmatch">
    <w:name w:val="searchmatch"/>
    <w:basedOn w:val="DefaultParagraphFont"/>
    <w:rsid w:val="002A7829"/>
  </w:style>
  <w:style w:type="character" w:styleId="Emphasis">
    <w:name w:val="Emphasis"/>
    <w:basedOn w:val="DefaultParagraphFont"/>
    <w:qFormat/>
    <w:rsid w:val="004C10BF"/>
    <w:rPr>
      <w:i/>
      <w:iCs/>
    </w:rPr>
  </w:style>
  <w:style w:type="character" w:customStyle="1" w:styleId="hps">
    <w:name w:val="hps"/>
    <w:basedOn w:val="DefaultParagraphFont"/>
    <w:rsid w:val="003167A0"/>
  </w:style>
  <w:style w:type="paragraph" w:styleId="BalloonText">
    <w:name w:val="Balloon Text"/>
    <w:basedOn w:val="Normal"/>
    <w:link w:val="BalloonTextChar"/>
    <w:rsid w:val="009872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72BD"/>
    <w:rPr>
      <w:rFonts w:ascii="Tahoma" w:hAnsi="Tahoma" w:cs="Tahoma"/>
      <w:color w:val="0000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2F3C97"/>
  </w:style>
  <w:style w:type="character" w:customStyle="1" w:styleId="Heading3Char">
    <w:name w:val="Heading 3 Char"/>
    <w:basedOn w:val="DefaultParagraphFont"/>
    <w:link w:val="Heading3"/>
    <w:semiHidden/>
    <w:rsid w:val="00BF1BF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5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0719">
          <w:marLeft w:val="0"/>
          <w:marRight w:val="0"/>
          <w:marTop w:val="823"/>
          <w:marBottom w:val="0"/>
          <w:divBdr>
            <w:top w:val="none" w:sz="0" w:space="0" w:color="auto"/>
            <w:left w:val="none" w:sz="0" w:space="0" w:color="auto"/>
            <w:bottom w:val="single" w:sz="18" w:space="0" w:color="569EBF"/>
            <w:right w:val="none" w:sz="0" w:space="0" w:color="auto"/>
          </w:divBdr>
          <w:divsChild>
            <w:div w:id="733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30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49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97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924913">
                              <w:marLeft w:val="0"/>
                              <w:marRight w:val="0"/>
                              <w:marTop w:val="0"/>
                              <w:marBottom w:val="285"/>
                              <w:divBdr>
                                <w:top w:val="single" w:sz="12" w:space="13" w:color="CDCDBD"/>
                                <w:left w:val="single" w:sz="12" w:space="16" w:color="CDCDBD"/>
                                <w:bottom w:val="single" w:sz="12" w:space="8" w:color="CDCDBD"/>
                                <w:right w:val="single" w:sz="12" w:space="16" w:color="CDCDBD"/>
                              </w:divBdr>
                              <w:divsChild>
                                <w:div w:id="1864054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931147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57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3709">
          <w:marLeft w:val="158"/>
          <w:marRight w:val="158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27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3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ckhealthcare.fm.alibaba.com/product/11483863-10946877/Urological_Table.html?spm=a2700.icbuShop.89.16.3551993aEkySy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93B568-CAAE-44C8-811D-3CA5A2077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638</Words>
  <Characters>364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Lucent Technologies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Lucent End User</dc:creator>
  <cp:lastModifiedBy>Mohammed Fadil Abbas</cp:lastModifiedBy>
  <cp:revision>35</cp:revision>
  <cp:lastPrinted>2020-12-04T21:43:00Z</cp:lastPrinted>
  <dcterms:created xsi:type="dcterms:W3CDTF">2011-12-12T18:27:00Z</dcterms:created>
  <dcterms:modified xsi:type="dcterms:W3CDTF">2020-12-04T21:43:00Z</dcterms:modified>
</cp:coreProperties>
</file>